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F1035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F1035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9C7D07" w:rsidRDefault="00F1035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F1035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706099"/>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4A57F7D5" w14:textId="65749374" w:rsidR="009C7D07"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706099" w:history="1">
            <w:r w:rsidR="009C7D07" w:rsidRPr="00EA321D">
              <w:rPr>
                <w:rStyle w:val="a5"/>
                <w:noProof/>
              </w:rPr>
              <w:t>Abstract</w:t>
            </w:r>
            <w:r w:rsidR="009C7D07">
              <w:rPr>
                <w:noProof/>
                <w:webHidden/>
              </w:rPr>
              <w:tab/>
            </w:r>
            <w:r w:rsidR="009C7D07">
              <w:rPr>
                <w:noProof/>
                <w:webHidden/>
              </w:rPr>
              <w:fldChar w:fldCharType="begin"/>
            </w:r>
            <w:r w:rsidR="009C7D07">
              <w:rPr>
                <w:noProof/>
                <w:webHidden/>
              </w:rPr>
              <w:instrText xml:space="preserve"> PAGEREF _Toc68706099 \h </w:instrText>
            </w:r>
            <w:r w:rsidR="009C7D07">
              <w:rPr>
                <w:noProof/>
                <w:webHidden/>
              </w:rPr>
            </w:r>
            <w:r w:rsidR="009C7D07">
              <w:rPr>
                <w:noProof/>
                <w:webHidden/>
              </w:rPr>
              <w:fldChar w:fldCharType="separate"/>
            </w:r>
            <w:r w:rsidR="009C7D07">
              <w:rPr>
                <w:noProof/>
                <w:webHidden/>
              </w:rPr>
              <w:t>1</w:t>
            </w:r>
            <w:r w:rsidR="009C7D07">
              <w:rPr>
                <w:noProof/>
                <w:webHidden/>
              </w:rPr>
              <w:fldChar w:fldCharType="end"/>
            </w:r>
          </w:hyperlink>
        </w:p>
        <w:p w14:paraId="2BCB8324" w14:textId="52739FE9" w:rsidR="009C7D07" w:rsidRDefault="00F1035F">
          <w:pPr>
            <w:pStyle w:val="TOC1"/>
            <w:tabs>
              <w:tab w:val="right" w:leader="dot" w:pos="9016"/>
            </w:tabs>
            <w:rPr>
              <w:noProof/>
              <w:kern w:val="0"/>
              <w:sz w:val="22"/>
              <w:lang w:val="en-GB" w:eastAsia="ja-JP"/>
            </w:rPr>
          </w:pPr>
          <w:hyperlink w:anchor="_Toc68706100" w:history="1">
            <w:r w:rsidR="009C7D07" w:rsidRPr="00EA321D">
              <w:rPr>
                <w:rStyle w:val="a5"/>
                <w:noProof/>
              </w:rPr>
              <w:t>1 introduction</w:t>
            </w:r>
            <w:r w:rsidR="009C7D07">
              <w:rPr>
                <w:noProof/>
                <w:webHidden/>
              </w:rPr>
              <w:tab/>
            </w:r>
            <w:r w:rsidR="009C7D07">
              <w:rPr>
                <w:noProof/>
                <w:webHidden/>
              </w:rPr>
              <w:fldChar w:fldCharType="begin"/>
            </w:r>
            <w:r w:rsidR="009C7D07">
              <w:rPr>
                <w:noProof/>
                <w:webHidden/>
              </w:rPr>
              <w:instrText xml:space="preserve"> PAGEREF _Toc68706100 \h </w:instrText>
            </w:r>
            <w:r w:rsidR="009C7D07">
              <w:rPr>
                <w:noProof/>
                <w:webHidden/>
              </w:rPr>
            </w:r>
            <w:r w:rsidR="009C7D07">
              <w:rPr>
                <w:noProof/>
                <w:webHidden/>
              </w:rPr>
              <w:fldChar w:fldCharType="separate"/>
            </w:r>
            <w:r w:rsidR="009C7D07">
              <w:rPr>
                <w:noProof/>
                <w:webHidden/>
              </w:rPr>
              <w:t>3</w:t>
            </w:r>
            <w:r w:rsidR="009C7D07">
              <w:rPr>
                <w:noProof/>
                <w:webHidden/>
              </w:rPr>
              <w:fldChar w:fldCharType="end"/>
            </w:r>
          </w:hyperlink>
        </w:p>
        <w:p w14:paraId="3972D0F9" w14:textId="2457DA25" w:rsidR="009C7D07" w:rsidRDefault="00F1035F">
          <w:pPr>
            <w:pStyle w:val="TOC1"/>
            <w:tabs>
              <w:tab w:val="right" w:leader="dot" w:pos="9016"/>
            </w:tabs>
            <w:rPr>
              <w:noProof/>
              <w:kern w:val="0"/>
              <w:sz w:val="22"/>
              <w:lang w:val="en-GB" w:eastAsia="ja-JP"/>
            </w:rPr>
          </w:pPr>
          <w:hyperlink w:anchor="_Toc68706101" w:history="1">
            <w:r w:rsidR="009C7D07" w:rsidRPr="00EA321D">
              <w:rPr>
                <w:rStyle w:val="a5"/>
                <w:noProof/>
              </w:rPr>
              <w:t>2.background research</w:t>
            </w:r>
            <w:r w:rsidR="009C7D07">
              <w:rPr>
                <w:noProof/>
                <w:webHidden/>
              </w:rPr>
              <w:tab/>
            </w:r>
            <w:r w:rsidR="009C7D07">
              <w:rPr>
                <w:noProof/>
                <w:webHidden/>
              </w:rPr>
              <w:fldChar w:fldCharType="begin"/>
            </w:r>
            <w:r w:rsidR="009C7D07">
              <w:rPr>
                <w:noProof/>
                <w:webHidden/>
              </w:rPr>
              <w:instrText xml:space="preserve"> PAGEREF _Toc68706101 \h </w:instrText>
            </w:r>
            <w:r w:rsidR="009C7D07">
              <w:rPr>
                <w:noProof/>
                <w:webHidden/>
              </w:rPr>
            </w:r>
            <w:r w:rsidR="009C7D07">
              <w:rPr>
                <w:noProof/>
                <w:webHidden/>
              </w:rPr>
              <w:fldChar w:fldCharType="separate"/>
            </w:r>
            <w:r w:rsidR="009C7D07">
              <w:rPr>
                <w:noProof/>
                <w:webHidden/>
              </w:rPr>
              <w:t>5</w:t>
            </w:r>
            <w:r w:rsidR="009C7D07">
              <w:rPr>
                <w:noProof/>
                <w:webHidden/>
              </w:rPr>
              <w:fldChar w:fldCharType="end"/>
            </w:r>
          </w:hyperlink>
        </w:p>
        <w:p w14:paraId="04C7B295" w14:textId="37F7C303" w:rsidR="009C7D07" w:rsidRDefault="00F1035F">
          <w:pPr>
            <w:pStyle w:val="TOC1"/>
            <w:tabs>
              <w:tab w:val="right" w:leader="dot" w:pos="9016"/>
            </w:tabs>
            <w:rPr>
              <w:noProof/>
              <w:kern w:val="0"/>
              <w:sz w:val="22"/>
              <w:lang w:val="en-GB" w:eastAsia="ja-JP"/>
            </w:rPr>
          </w:pPr>
          <w:hyperlink w:anchor="_Toc68706102" w:history="1">
            <w:r w:rsidR="009C7D07" w:rsidRPr="00EA321D">
              <w:rPr>
                <w:rStyle w:val="a5"/>
                <w:noProof/>
              </w:rPr>
              <w:t>3.professional considerations</w:t>
            </w:r>
            <w:r w:rsidR="009C7D07">
              <w:rPr>
                <w:noProof/>
                <w:webHidden/>
              </w:rPr>
              <w:tab/>
            </w:r>
            <w:r w:rsidR="009C7D07">
              <w:rPr>
                <w:noProof/>
                <w:webHidden/>
              </w:rPr>
              <w:fldChar w:fldCharType="begin"/>
            </w:r>
            <w:r w:rsidR="009C7D07">
              <w:rPr>
                <w:noProof/>
                <w:webHidden/>
              </w:rPr>
              <w:instrText xml:space="preserve"> PAGEREF _Toc68706102 \h </w:instrText>
            </w:r>
            <w:r w:rsidR="009C7D07">
              <w:rPr>
                <w:noProof/>
                <w:webHidden/>
              </w:rPr>
            </w:r>
            <w:r w:rsidR="009C7D07">
              <w:rPr>
                <w:noProof/>
                <w:webHidden/>
              </w:rPr>
              <w:fldChar w:fldCharType="separate"/>
            </w:r>
            <w:r w:rsidR="009C7D07">
              <w:rPr>
                <w:noProof/>
                <w:webHidden/>
              </w:rPr>
              <w:t>8</w:t>
            </w:r>
            <w:r w:rsidR="009C7D07">
              <w:rPr>
                <w:noProof/>
                <w:webHidden/>
              </w:rPr>
              <w:fldChar w:fldCharType="end"/>
            </w:r>
          </w:hyperlink>
        </w:p>
        <w:p w14:paraId="7C1AB499" w14:textId="1D0F342A" w:rsidR="009C7D07" w:rsidRDefault="00F1035F">
          <w:pPr>
            <w:pStyle w:val="TOC1"/>
            <w:tabs>
              <w:tab w:val="right" w:leader="dot" w:pos="9016"/>
            </w:tabs>
            <w:rPr>
              <w:noProof/>
              <w:kern w:val="0"/>
              <w:sz w:val="22"/>
              <w:lang w:val="en-GB" w:eastAsia="ja-JP"/>
            </w:rPr>
          </w:pPr>
          <w:hyperlink w:anchor="_Toc68706103" w:history="1">
            <w:r w:rsidR="009C7D07" w:rsidRPr="00EA321D">
              <w:rPr>
                <w:rStyle w:val="a5"/>
                <w:noProof/>
              </w:rPr>
              <w:t>4.requirement analysis</w:t>
            </w:r>
            <w:r w:rsidR="009C7D07">
              <w:rPr>
                <w:noProof/>
                <w:webHidden/>
              </w:rPr>
              <w:tab/>
            </w:r>
            <w:r w:rsidR="009C7D07">
              <w:rPr>
                <w:noProof/>
                <w:webHidden/>
              </w:rPr>
              <w:fldChar w:fldCharType="begin"/>
            </w:r>
            <w:r w:rsidR="009C7D07">
              <w:rPr>
                <w:noProof/>
                <w:webHidden/>
              </w:rPr>
              <w:instrText xml:space="preserve"> PAGEREF _Toc68706103 \h </w:instrText>
            </w:r>
            <w:r w:rsidR="009C7D07">
              <w:rPr>
                <w:noProof/>
                <w:webHidden/>
              </w:rPr>
            </w:r>
            <w:r w:rsidR="009C7D07">
              <w:rPr>
                <w:noProof/>
                <w:webHidden/>
              </w:rPr>
              <w:fldChar w:fldCharType="separate"/>
            </w:r>
            <w:r w:rsidR="009C7D07">
              <w:rPr>
                <w:noProof/>
                <w:webHidden/>
              </w:rPr>
              <w:t>10</w:t>
            </w:r>
            <w:r w:rsidR="009C7D07">
              <w:rPr>
                <w:noProof/>
                <w:webHidden/>
              </w:rPr>
              <w:fldChar w:fldCharType="end"/>
            </w:r>
          </w:hyperlink>
        </w:p>
        <w:p w14:paraId="278F53CF" w14:textId="780A2690" w:rsidR="009C7D07" w:rsidRDefault="00F1035F">
          <w:pPr>
            <w:pStyle w:val="TOC1"/>
            <w:tabs>
              <w:tab w:val="right" w:leader="dot" w:pos="9016"/>
            </w:tabs>
            <w:rPr>
              <w:noProof/>
              <w:kern w:val="0"/>
              <w:sz w:val="22"/>
              <w:lang w:val="en-GB" w:eastAsia="ja-JP"/>
            </w:rPr>
          </w:pPr>
          <w:hyperlink w:anchor="_Toc68706104" w:history="1">
            <w:r w:rsidR="009C7D07" w:rsidRPr="00EA321D">
              <w:rPr>
                <w:rStyle w:val="a5"/>
                <w:noProof/>
              </w:rPr>
              <w:t>5.system design</w:t>
            </w:r>
            <w:r w:rsidR="009C7D07">
              <w:rPr>
                <w:noProof/>
                <w:webHidden/>
              </w:rPr>
              <w:tab/>
            </w:r>
            <w:r w:rsidR="009C7D07">
              <w:rPr>
                <w:noProof/>
                <w:webHidden/>
              </w:rPr>
              <w:fldChar w:fldCharType="begin"/>
            </w:r>
            <w:r w:rsidR="009C7D07">
              <w:rPr>
                <w:noProof/>
                <w:webHidden/>
              </w:rPr>
              <w:instrText xml:space="preserve"> PAGEREF _Toc68706104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08EFA5A" w14:textId="08993EE1" w:rsidR="009C7D07" w:rsidRDefault="00F1035F">
          <w:pPr>
            <w:pStyle w:val="TOC2"/>
            <w:tabs>
              <w:tab w:val="right" w:leader="dot" w:pos="9016"/>
            </w:tabs>
            <w:rPr>
              <w:noProof/>
              <w:kern w:val="0"/>
              <w:sz w:val="22"/>
              <w:lang w:val="en-GB" w:eastAsia="ja-JP"/>
            </w:rPr>
          </w:pPr>
          <w:hyperlink w:anchor="_Toc68706105" w:history="1">
            <w:r w:rsidR="009C7D07" w:rsidRPr="00EA321D">
              <w:rPr>
                <w:rStyle w:val="a5"/>
                <w:noProof/>
              </w:rPr>
              <w:t>5.1 learning objectives</w:t>
            </w:r>
            <w:r w:rsidR="009C7D07">
              <w:rPr>
                <w:noProof/>
                <w:webHidden/>
              </w:rPr>
              <w:tab/>
            </w:r>
            <w:r w:rsidR="009C7D07">
              <w:rPr>
                <w:noProof/>
                <w:webHidden/>
              </w:rPr>
              <w:fldChar w:fldCharType="begin"/>
            </w:r>
            <w:r w:rsidR="009C7D07">
              <w:rPr>
                <w:noProof/>
                <w:webHidden/>
              </w:rPr>
              <w:instrText xml:space="preserve"> PAGEREF _Toc68706105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827137B" w14:textId="4B0DDC6C" w:rsidR="009C7D07" w:rsidRDefault="00F1035F">
          <w:pPr>
            <w:pStyle w:val="TOC3"/>
            <w:tabs>
              <w:tab w:val="right" w:leader="dot" w:pos="9016"/>
            </w:tabs>
            <w:rPr>
              <w:noProof/>
            </w:rPr>
          </w:pPr>
          <w:hyperlink w:anchor="_Toc68706106" w:history="1">
            <w:r w:rsidR="009C7D07" w:rsidRPr="00EA321D">
              <w:rPr>
                <w:rStyle w:val="a5"/>
                <w:noProof/>
              </w:rPr>
              <w:t>Modules</w:t>
            </w:r>
            <w:r w:rsidR="009C7D07">
              <w:rPr>
                <w:noProof/>
                <w:webHidden/>
              </w:rPr>
              <w:tab/>
            </w:r>
            <w:r w:rsidR="009C7D07">
              <w:rPr>
                <w:noProof/>
                <w:webHidden/>
              </w:rPr>
              <w:fldChar w:fldCharType="begin"/>
            </w:r>
            <w:r w:rsidR="009C7D07">
              <w:rPr>
                <w:noProof/>
                <w:webHidden/>
              </w:rPr>
              <w:instrText xml:space="preserve"> PAGEREF _Toc68706106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1E2325C9" w14:textId="4AE541FC" w:rsidR="009C7D07" w:rsidRDefault="00F1035F">
          <w:pPr>
            <w:pStyle w:val="TOC3"/>
            <w:tabs>
              <w:tab w:val="right" w:leader="dot" w:pos="9016"/>
            </w:tabs>
            <w:rPr>
              <w:noProof/>
            </w:rPr>
          </w:pPr>
          <w:hyperlink w:anchor="_Toc68706107" w:history="1">
            <w:r w:rsidR="009C7D07" w:rsidRPr="00EA321D">
              <w:rPr>
                <w:rStyle w:val="a5"/>
                <w:noProof/>
              </w:rPr>
              <w:t>The function of combine all the rating together with team chemistry value</w:t>
            </w:r>
            <w:r w:rsidR="009C7D07">
              <w:rPr>
                <w:noProof/>
                <w:webHidden/>
              </w:rPr>
              <w:tab/>
            </w:r>
            <w:r w:rsidR="009C7D07">
              <w:rPr>
                <w:noProof/>
                <w:webHidden/>
              </w:rPr>
              <w:fldChar w:fldCharType="begin"/>
            </w:r>
            <w:r w:rsidR="009C7D07">
              <w:rPr>
                <w:noProof/>
                <w:webHidden/>
              </w:rPr>
              <w:instrText xml:space="preserve"> PAGEREF _Toc68706107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56D4A2A" w14:textId="0DFDBE53" w:rsidR="009C7D07" w:rsidRDefault="00F1035F">
          <w:pPr>
            <w:pStyle w:val="TOC3"/>
            <w:tabs>
              <w:tab w:val="right" w:leader="dot" w:pos="9016"/>
            </w:tabs>
            <w:rPr>
              <w:noProof/>
            </w:rPr>
          </w:pPr>
          <w:hyperlink w:anchor="_Toc68706108" w:history="1">
            <w:r w:rsidR="009C7D07" w:rsidRPr="00EA321D">
              <w:rPr>
                <w:rStyle w:val="a5"/>
                <w:noProof/>
              </w:rPr>
              <w:t>The function of calculate the team chemistry.</w:t>
            </w:r>
            <w:r w:rsidR="009C7D07">
              <w:rPr>
                <w:noProof/>
                <w:webHidden/>
              </w:rPr>
              <w:tab/>
            </w:r>
            <w:r w:rsidR="009C7D07">
              <w:rPr>
                <w:noProof/>
                <w:webHidden/>
              </w:rPr>
              <w:fldChar w:fldCharType="begin"/>
            </w:r>
            <w:r w:rsidR="009C7D07">
              <w:rPr>
                <w:noProof/>
                <w:webHidden/>
              </w:rPr>
              <w:instrText xml:space="preserve"> PAGEREF _Toc68706108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0CC3054D" w14:textId="1AAD0133" w:rsidR="009C7D07" w:rsidRDefault="00F1035F">
          <w:pPr>
            <w:pStyle w:val="TOC3"/>
            <w:tabs>
              <w:tab w:val="right" w:leader="dot" w:pos="9016"/>
            </w:tabs>
            <w:rPr>
              <w:noProof/>
            </w:rPr>
          </w:pPr>
          <w:hyperlink w:anchor="_Toc68706109" w:history="1">
            <w:r w:rsidR="009C7D07" w:rsidRPr="00EA321D">
              <w:rPr>
                <w:rStyle w:val="a5"/>
                <w:noProof/>
              </w:rPr>
              <w:t>Tkinter library</w:t>
            </w:r>
            <w:r w:rsidR="009C7D07">
              <w:rPr>
                <w:noProof/>
                <w:webHidden/>
              </w:rPr>
              <w:tab/>
            </w:r>
            <w:r w:rsidR="009C7D07">
              <w:rPr>
                <w:noProof/>
                <w:webHidden/>
              </w:rPr>
              <w:fldChar w:fldCharType="begin"/>
            </w:r>
            <w:r w:rsidR="009C7D07">
              <w:rPr>
                <w:noProof/>
                <w:webHidden/>
              </w:rPr>
              <w:instrText xml:space="preserve"> PAGEREF _Toc68706109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30AF1EDC" w14:textId="1FCE1683" w:rsidR="009C7D07" w:rsidRDefault="00F1035F">
          <w:pPr>
            <w:pStyle w:val="TOC3"/>
            <w:tabs>
              <w:tab w:val="right" w:leader="dot" w:pos="9016"/>
            </w:tabs>
            <w:rPr>
              <w:noProof/>
            </w:rPr>
          </w:pPr>
          <w:hyperlink w:anchor="_Toc68706110" w:history="1">
            <w:r w:rsidR="009C7D07" w:rsidRPr="00EA321D">
              <w:rPr>
                <w:rStyle w:val="a5"/>
                <w:noProof/>
              </w:rPr>
              <w:t>UI design</w:t>
            </w:r>
            <w:r w:rsidR="009C7D07">
              <w:rPr>
                <w:noProof/>
                <w:webHidden/>
              </w:rPr>
              <w:tab/>
            </w:r>
            <w:r w:rsidR="009C7D07">
              <w:rPr>
                <w:noProof/>
                <w:webHidden/>
              </w:rPr>
              <w:fldChar w:fldCharType="begin"/>
            </w:r>
            <w:r w:rsidR="009C7D07">
              <w:rPr>
                <w:noProof/>
                <w:webHidden/>
              </w:rPr>
              <w:instrText xml:space="preserve"> PAGEREF _Toc68706110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493FA720" w14:textId="3F644FD1" w:rsidR="009C7D07" w:rsidRDefault="00F1035F">
          <w:pPr>
            <w:pStyle w:val="TOC1"/>
            <w:tabs>
              <w:tab w:val="right" w:leader="dot" w:pos="9016"/>
            </w:tabs>
            <w:rPr>
              <w:noProof/>
              <w:kern w:val="0"/>
              <w:sz w:val="22"/>
              <w:lang w:val="en-GB" w:eastAsia="ja-JP"/>
            </w:rPr>
          </w:pPr>
          <w:hyperlink w:anchor="_Toc68706111" w:history="1">
            <w:r w:rsidR="009C7D07" w:rsidRPr="00EA321D">
              <w:rPr>
                <w:rStyle w:val="a5"/>
                <w:noProof/>
              </w:rPr>
              <w:t>6.implementation</w:t>
            </w:r>
            <w:r w:rsidR="009C7D07">
              <w:rPr>
                <w:noProof/>
                <w:webHidden/>
              </w:rPr>
              <w:tab/>
            </w:r>
            <w:r w:rsidR="009C7D07">
              <w:rPr>
                <w:noProof/>
                <w:webHidden/>
              </w:rPr>
              <w:fldChar w:fldCharType="begin"/>
            </w:r>
            <w:r w:rsidR="009C7D07">
              <w:rPr>
                <w:noProof/>
                <w:webHidden/>
              </w:rPr>
              <w:instrText xml:space="preserve"> PAGEREF _Toc68706111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29FB6239" w14:textId="7CF608F5" w:rsidR="009C7D07" w:rsidRDefault="00F1035F">
          <w:pPr>
            <w:pStyle w:val="TOC1"/>
            <w:tabs>
              <w:tab w:val="right" w:leader="dot" w:pos="9016"/>
            </w:tabs>
            <w:rPr>
              <w:noProof/>
              <w:kern w:val="0"/>
              <w:sz w:val="22"/>
              <w:lang w:val="en-GB" w:eastAsia="ja-JP"/>
            </w:rPr>
          </w:pPr>
          <w:hyperlink w:anchor="_Toc68706112" w:history="1">
            <w:r w:rsidR="009C7D07" w:rsidRPr="00EA321D">
              <w:rPr>
                <w:rStyle w:val="a5"/>
                <w:noProof/>
              </w:rPr>
              <w:t>7.testing</w:t>
            </w:r>
            <w:r w:rsidR="009C7D07">
              <w:rPr>
                <w:noProof/>
                <w:webHidden/>
              </w:rPr>
              <w:tab/>
            </w:r>
            <w:r w:rsidR="009C7D07">
              <w:rPr>
                <w:noProof/>
                <w:webHidden/>
              </w:rPr>
              <w:fldChar w:fldCharType="begin"/>
            </w:r>
            <w:r w:rsidR="009C7D07">
              <w:rPr>
                <w:noProof/>
                <w:webHidden/>
              </w:rPr>
              <w:instrText xml:space="preserve"> PAGEREF _Toc68706112 \h </w:instrText>
            </w:r>
            <w:r w:rsidR="009C7D07">
              <w:rPr>
                <w:noProof/>
                <w:webHidden/>
              </w:rPr>
            </w:r>
            <w:r w:rsidR="009C7D07">
              <w:rPr>
                <w:noProof/>
                <w:webHidden/>
              </w:rPr>
              <w:fldChar w:fldCharType="separate"/>
            </w:r>
            <w:r w:rsidR="009C7D07">
              <w:rPr>
                <w:noProof/>
                <w:webHidden/>
              </w:rPr>
              <w:t>13</w:t>
            </w:r>
            <w:r w:rsidR="009C7D07">
              <w:rPr>
                <w:noProof/>
                <w:webHidden/>
              </w:rPr>
              <w:fldChar w:fldCharType="end"/>
            </w:r>
          </w:hyperlink>
        </w:p>
        <w:p w14:paraId="2BF3F841" w14:textId="07DECB46" w:rsidR="009C7D07" w:rsidRDefault="00F1035F">
          <w:pPr>
            <w:pStyle w:val="TOC1"/>
            <w:tabs>
              <w:tab w:val="right" w:leader="dot" w:pos="9016"/>
            </w:tabs>
            <w:rPr>
              <w:noProof/>
              <w:kern w:val="0"/>
              <w:sz w:val="22"/>
              <w:lang w:val="en-GB" w:eastAsia="ja-JP"/>
            </w:rPr>
          </w:pPr>
          <w:hyperlink w:anchor="_Toc68706113" w:history="1">
            <w:r w:rsidR="009C7D07" w:rsidRPr="00EA321D">
              <w:rPr>
                <w:rStyle w:val="a5"/>
                <w:noProof/>
              </w:rPr>
              <w:t>7.evaluation</w:t>
            </w:r>
            <w:r w:rsidR="009C7D07">
              <w:rPr>
                <w:noProof/>
                <w:webHidden/>
              </w:rPr>
              <w:tab/>
            </w:r>
            <w:r w:rsidR="009C7D07">
              <w:rPr>
                <w:noProof/>
                <w:webHidden/>
              </w:rPr>
              <w:fldChar w:fldCharType="begin"/>
            </w:r>
            <w:r w:rsidR="009C7D07">
              <w:rPr>
                <w:noProof/>
                <w:webHidden/>
              </w:rPr>
              <w:instrText xml:space="preserve"> PAGEREF _Toc68706113 \h </w:instrText>
            </w:r>
            <w:r w:rsidR="009C7D07">
              <w:rPr>
                <w:noProof/>
                <w:webHidden/>
              </w:rPr>
            </w:r>
            <w:r w:rsidR="009C7D07">
              <w:rPr>
                <w:noProof/>
                <w:webHidden/>
              </w:rPr>
              <w:fldChar w:fldCharType="separate"/>
            </w:r>
            <w:r w:rsidR="009C7D07">
              <w:rPr>
                <w:noProof/>
                <w:webHidden/>
              </w:rPr>
              <w:t>14</w:t>
            </w:r>
            <w:r w:rsidR="009C7D07">
              <w:rPr>
                <w:noProof/>
                <w:webHidden/>
              </w:rPr>
              <w:fldChar w:fldCharType="end"/>
            </w:r>
          </w:hyperlink>
        </w:p>
        <w:p w14:paraId="49879D65" w14:textId="2F358FD0" w:rsidR="009C7D07" w:rsidRDefault="00F1035F">
          <w:pPr>
            <w:pStyle w:val="TOC1"/>
            <w:tabs>
              <w:tab w:val="right" w:leader="dot" w:pos="9016"/>
            </w:tabs>
            <w:rPr>
              <w:noProof/>
              <w:kern w:val="0"/>
              <w:sz w:val="22"/>
              <w:lang w:val="en-GB" w:eastAsia="ja-JP"/>
            </w:rPr>
          </w:pPr>
          <w:hyperlink w:anchor="_Toc68706114" w:history="1">
            <w:r w:rsidR="009C7D07" w:rsidRPr="00EA321D">
              <w:rPr>
                <w:rStyle w:val="a5"/>
                <w:noProof/>
              </w:rPr>
              <w:t>8.conclusion</w:t>
            </w:r>
            <w:r w:rsidR="009C7D07">
              <w:rPr>
                <w:noProof/>
                <w:webHidden/>
              </w:rPr>
              <w:tab/>
            </w:r>
            <w:r w:rsidR="009C7D07">
              <w:rPr>
                <w:noProof/>
                <w:webHidden/>
              </w:rPr>
              <w:fldChar w:fldCharType="begin"/>
            </w:r>
            <w:r w:rsidR="009C7D07">
              <w:rPr>
                <w:noProof/>
                <w:webHidden/>
              </w:rPr>
              <w:instrText xml:space="preserve"> PAGEREF _Toc68706114 \h </w:instrText>
            </w:r>
            <w:r w:rsidR="009C7D07">
              <w:rPr>
                <w:noProof/>
                <w:webHidden/>
              </w:rPr>
            </w:r>
            <w:r w:rsidR="009C7D07">
              <w:rPr>
                <w:noProof/>
                <w:webHidden/>
              </w:rPr>
              <w:fldChar w:fldCharType="separate"/>
            </w:r>
            <w:r w:rsidR="009C7D07">
              <w:rPr>
                <w:noProof/>
                <w:webHidden/>
              </w:rPr>
              <w:t>16</w:t>
            </w:r>
            <w:r w:rsidR="009C7D07">
              <w:rPr>
                <w:noProof/>
                <w:webHidden/>
              </w:rPr>
              <w:fldChar w:fldCharType="end"/>
            </w:r>
          </w:hyperlink>
        </w:p>
        <w:p w14:paraId="72AE05FA" w14:textId="57DAA7B6" w:rsidR="009C7D07" w:rsidRDefault="00F1035F">
          <w:pPr>
            <w:pStyle w:val="TOC1"/>
            <w:tabs>
              <w:tab w:val="right" w:leader="dot" w:pos="9016"/>
            </w:tabs>
            <w:rPr>
              <w:noProof/>
              <w:kern w:val="0"/>
              <w:sz w:val="22"/>
              <w:lang w:val="en-GB" w:eastAsia="ja-JP"/>
            </w:rPr>
          </w:pPr>
          <w:hyperlink w:anchor="_Toc68706115" w:history="1">
            <w:r w:rsidR="009C7D07" w:rsidRPr="00EA321D">
              <w:rPr>
                <w:rStyle w:val="a5"/>
                <w:noProof/>
              </w:rPr>
              <w:t>9.appendix</w:t>
            </w:r>
            <w:r w:rsidR="009C7D07">
              <w:rPr>
                <w:noProof/>
                <w:webHidden/>
              </w:rPr>
              <w:tab/>
            </w:r>
            <w:r w:rsidR="009C7D07">
              <w:rPr>
                <w:noProof/>
                <w:webHidden/>
              </w:rPr>
              <w:fldChar w:fldCharType="begin"/>
            </w:r>
            <w:r w:rsidR="009C7D07">
              <w:rPr>
                <w:noProof/>
                <w:webHidden/>
              </w:rPr>
              <w:instrText xml:space="preserve"> PAGEREF _Toc68706115 \h </w:instrText>
            </w:r>
            <w:r w:rsidR="009C7D07">
              <w:rPr>
                <w:noProof/>
                <w:webHidden/>
              </w:rPr>
            </w:r>
            <w:r w:rsidR="009C7D07">
              <w:rPr>
                <w:noProof/>
                <w:webHidden/>
              </w:rPr>
              <w:fldChar w:fldCharType="separate"/>
            </w:r>
            <w:r w:rsidR="009C7D07">
              <w:rPr>
                <w:noProof/>
                <w:webHidden/>
              </w:rPr>
              <w:t>17</w:t>
            </w:r>
            <w:r w:rsidR="009C7D07">
              <w:rPr>
                <w:noProof/>
                <w:webHidden/>
              </w:rPr>
              <w:fldChar w:fldCharType="end"/>
            </w:r>
          </w:hyperlink>
        </w:p>
        <w:p w14:paraId="6FAB9B3A" w14:textId="1928434E"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706100"/>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706101"/>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14017A0D" w:rsidR="00B243D7" w:rsidRDefault="00B243D7" w:rsidP="00B243D7">
      <w:r>
        <w:t xml:space="preserve">Elo is a simple measure of strength based on game-by-game </w:t>
      </w:r>
      <w:r w:rsidR="00C91B24">
        <w:t>results;</w:t>
      </w:r>
      <w:r>
        <w:t xml:space="preserve"> in details it is method used to calculate the relative skill level of players </w:t>
      </w:r>
      <w:r w:rsidR="00C91B24">
        <w:t>in a</w:t>
      </w:r>
      <w: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39D80F2E" w:rsidR="00FF7206" w:rsidRDefault="00C91B24" w:rsidP="00B243D7">
      <w:r>
        <w:t>So,</w:t>
      </w:r>
      <w:r w:rsidR="00B243D7">
        <w:t xml:space="preserve">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lastRenderedPageBreak/>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4AE38C6F"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Default="007F0F86" w:rsidP="00651BD5">
      <w:pPr>
        <w:widowControl/>
        <w:jc w:val="center"/>
        <w:rPr>
          <w:rFonts w:hint="eastAsia"/>
          <w:b/>
          <w:bCs/>
          <w:kern w:val="44"/>
          <w:sz w:val="15"/>
          <w:szCs w:val="15"/>
        </w:rPr>
      </w:pPr>
    </w:p>
    <w:p w14:paraId="046CA8AF"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Player Efficiency Rating) </w:t>
      </w:r>
    </w:p>
    <w:p w14:paraId="57900383"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The Player Efficiency Rating is a per-minute rating developed by John Hollinger[6]. In his word. “The PER sums up all a player’s positive accomplishments, subtract the negative accomplishments, and returns a per-minute rating of a player’s performance.” </w:t>
      </w:r>
    </w:p>
    <w:p w14:paraId="62D1DE84"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 Benefit;: </w:t>
      </w:r>
    </w:p>
    <w:p w14:paraId="28526B76"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It will show the personal average ability especially the offense part due to the huge weight in the algorithm. </w:t>
      </w:r>
    </w:p>
    <w:p w14:paraId="7CF14ADB"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 Limitation: </w:t>
      </w:r>
    </w:p>
    <w:p w14:paraId="4918C201" w14:textId="6056EBF0" w:rsidR="00161EDE" w:rsidRPr="007F0F86" w:rsidRDefault="007F0F86" w:rsidP="007F0F86">
      <w:pPr>
        <w:widowControl/>
        <w:spacing w:before="100" w:beforeAutospacing="1" w:after="100" w:afterAutospacing="1"/>
        <w:jc w:val="left"/>
        <w:rPr>
          <w:rFonts w:ascii="宋体" w:eastAsia="宋体" w:hAnsi="宋体" w:cs="宋体" w:hint="eastAsia"/>
          <w:kern w:val="0"/>
          <w:sz w:val="24"/>
          <w:szCs w:val="24"/>
        </w:rPr>
      </w:pPr>
      <w:r w:rsidRPr="007F0F86">
        <w:rPr>
          <w:rFonts w:ascii="Times" w:eastAsia="宋体" w:hAnsi="Times" w:cs="宋体"/>
          <w:kern w:val="0"/>
          <w:sz w:val="24"/>
          <w:szCs w:val="24"/>
        </w:rPr>
        <w:t xml:space="preserve">But it is irrational to create the team due to the PER , we cannot just choose five players who are in the top PER List. What is more, the question also pointed by the John that the PER always showed that the person who are good at the offense part but not the defense part. </w:t>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1"/>
      </w:pPr>
      <w:bookmarkStart w:id="3" w:name="_Toc68706102"/>
      <w:r>
        <w:rPr>
          <w:rFonts w:hint="eastAsia"/>
        </w:rPr>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1"/>
      </w:pPr>
      <w:bookmarkStart w:id="4" w:name="_Toc68706103"/>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Pr="007F0F86" w:rsidRDefault="008D4DD2" w:rsidP="008D4DD2">
      <w:pPr>
        <w:pStyle w:val="a6"/>
        <w:numPr>
          <w:ilvl w:val="0"/>
          <w:numId w:val="2"/>
        </w:numPr>
        <w:ind w:firstLineChars="0"/>
        <w:rPr>
          <w:rFonts w:ascii="Calibri" w:hAnsi="Calibri"/>
          <w:szCs w:val="21"/>
        </w:rPr>
      </w:pPr>
      <w:r w:rsidRPr="007F0F86">
        <w:rPr>
          <w:rFonts w:ascii="Calibri" w:hAnsi="Calibri"/>
          <w:szCs w:val="21"/>
        </w:rPr>
        <w:t xml:space="preserve">The project shall be </w:t>
      </w:r>
      <w:r w:rsidR="00383618" w:rsidRPr="007F0F86">
        <w:rPr>
          <w:rFonts w:ascii="Calibri" w:hAnsi="Calibri"/>
          <w:szCs w:val="21"/>
        </w:rPr>
        <w:t>playable by two player on one computer</w:t>
      </w:r>
    </w:p>
    <w:p w14:paraId="6B29536A" w14:textId="58879BBC" w:rsidR="00320329" w:rsidRPr="007F0F86" w:rsidRDefault="00320329" w:rsidP="00320329">
      <w:pPr>
        <w:pStyle w:val="a6"/>
        <w:numPr>
          <w:ilvl w:val="0"/>
          <w:numId w:val="2"/>
        </w:numPr>
        <w:ind w:firstLineChars="0"/>
        <w:rPr>
          <w:rFonts w:ascii="Calibri" w:hAnsi="Calibri"/>
          <w:szCs w:val="21"/>
        </w:rPr>
      </w:pPr>
      <w:r w:rsidRPr="007F0F86">
        <w:rPr>
          <w:rFonts w:ascii="Calibri" w:hAnsi="Calibri"/>
          <w:szCs w:val="21"/>
        </w:rPr>
        <w:t xml:space="preserve">The user will be able to input their team name </w:t>
      </w:r>
    </w:p>
    <w:p w14:paraId="656E592E" w14:textId="2CA76062" w:rsidR="00320329" w:rsidRPr="007F0F86" w:rsidRDefault="00320329" w:rsidP="00320329">
      <w:pPr>
        <w:pStyle w:val="a6"/>
        <w:numPr>
          <w:ilvl w:val="0"/>
          <w:numId w:val="2"/>
        </w:numPr>
        <w:ind w:firstLineChars="0"/>
        <w:rPr>
          <w:rFonts w:ascii="Calibri" w:hAnsi="Calibri"/>
          <w:szCs w:val="21"/>
        </w:rPr>
      </w:pPr>
      <w:r w:rsidRPr="007F0F86">
        <w:rPr>
          <w:rFonts w:ascii="Calibri" w:hAnsi="Calibri"/>
          <w:szCs w:val="21"/>
        </w:rPr>
        <w:t xml:space="preserve">The system should provide the user the order of pick </w:t>
      </w:r>
    </w:p>
    <w:p w14:paraId="3F5BF15F" w14:textId="239D6196"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Users will be able to choose the player from the random set</w:t>
      </w:r>
    </w:p>
    <w:p w14:paraId="472FDA3B" w14:textId="1712AC91"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Users will be able to see the information and image of the player</w:t>
      </w:r>
    </w:p>
    <w:p w14:paraId="4272FCCF" w14:textId="01A6514C"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 xml:space="preserve">The system should rate </w:t>
      </w:r>
      <w:r w:rsidR="00512140" w:rsidRPr="007F0F86">
        <w:rPr>
          <w:rFonts w:ascii="Calibri" w:hAnsi="Calibri"/>
          <w:szCs w:val="21"/>
        </w:rPr>
        <w:t>the team fairly</w:t>
      </w:r>
    </w:p>
    <w:p w14:paraId="5445298F" w14:textId="77777777" w:rsidR="007F0F86" w:rsidRPr="007F0F86" w:rsidRDefault="007F0F86" w:rsidP="007F0F86">
      <w:pPr>
        <w:widowControl/>
        <w:numPr>
          <w:ilvl w:val="0"/>
          <w:numId w:val="2"/>
        </w:numPr>
        <w:spacing w:before="100" w:beforeAutospacing="1" w:after="100" w:afterAutospacing="1"/>
        <w:jc w:val="left"/>
        <w:rPr>
          <w:rFonts w:ascii="Calibri" w:eastAsia="宋体" w:hAnsi="Calibri" w:cs="宋体"/>
          <w:kern w:val="0"/>
          <w:szCs w:val="21"/>
        </w:rPr>
      </w:pPr>
      <w:r w:rsidRPr="007F0F86">
        <w:rPr>
          <w:rFonts w:ascii="Calibri" w:eastAsia="宋体" w:hAnsi="Calibri" w:cs="宋体"/>
          <w:kern w:val="0"/>
          <w:szCs w:val="21"/>
        </w:rPr>
        <w:t xml:space="preserve">The game system should determine the winner </w:t>
      </w:r>
    </w:p>
    <w:p w14:paraId="0362DF76" w14:textId="6853A145" w:rsidR="007F0F86" w:rsidRPr="007F0F86" w:rsidRDefault="007F0F86" w:rsidP="007F0F86">
      <w:pPr>
        <w:widowControl/>
        <w:numPr>
          <w:ilvl w:val="0"/>
          <w:numId w:val="2"/>
        </w:numPr>
        <w:spacing w:before="100" w:beforeAutospacing="1" w:after="100" w:afterAutospacing="1"/>
        <w:jc w:val="left"/>
        <w:rPr>
          <w:rFonts w:ascii="Calibri" w:eastAsia="宋体" w:hAnsi="Calibri" w:cs="宋体"/>
          <w:kern w:val="0"/>
          <w:szCs w:val="21"/>
        </w:rPr>
      </w:pPr>
      <w:r w:rsidRPr="007F0F86">
        <w:rPr>
          <w:rFonts w:ascii="Calibri" w:eastAsia="宋体" w:hAnsi="Calibri" w:cs="宋体"/>
          <w:kern w:val="0"/>
          <w:szCs w:val="21"/>
        </w:rPr>
        <w:t>The game system should remind the user about total cost and the rest of the cost after</w:t>
      </w:r>
      <w:r>
        <w:rPr>
          <w:rFonts w:ascii="Calibri" w:eastAsia="宋体" w:hAnsi="Calibri" w:cs="宋体"/>
          <w:kern w:val="0"/>
          <w:szCs w:val="21"/>
        </w:rPr>
        <w:t xml:space="preserve"> </w:t>
      </w:r>
      <w:r w:rsidRPr="007F0F86">
        <w:rPr>
          <w:rFonts w:ascii="Calibri" w:eastAsia="宋体" w:hAnsi="Calibri" w:cs="宋体"/>
          <w:kern w:val="0"/>
          <w:szCs w:val="21"/>
        </w:rPr>
        <w:t xml:space="preserve">they chose a NBA player </w:t>
      </w:r>
    </w:p>
    <w:p w14:paraId="648994CB" w14:textId="4CE12372" w:rsidR="007F0F86" w:rsidRPr="007F0F86" w:rsidRDefault="007F0F86" w:rsidP="007F0F86">
      <w:pPr>
        <w:widowControl/>
        <w:numPr>
          <w:ilvl w:val="0"/>
          <w:numId w:val="2"/>
        </w:numPr>
        <w:spacing w:before="100" w:beforeAutospacing="1" w:after="100" w:afterAutospacing="1"/>
        <w:jc w:val="left"/>
        <w:rPr>
          <w:rFonts w:ascii="Calibri" w:eastAsia="宋体" w:hAnsi="Calibri" w:cs="宋体" w:hint="eastAsia"/>
          <w:kern w:val="0"/>
          <w:szCs w:val="21"/>
        </w:rPr>
      </w:pPr>
      <w:r w:rsidRPr="007F0F86">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706104"/>
      <w:r>
        <w:rPr>
          <w:rFonts w:hint="eastAsia"/>
        </w:rPr>
        <w:lastRenderedPageBreak/>
        <w:t>5</w:t>
      </w:r>
      <w:r>
        <w:t>.system design</w:t>
      </w:r>
      <w:bookmarkEnd w:id="5"/>
    </w:p>
    <w:p w14:paraId="6CF087C3" w14:textId="1EFBBA69" w:rsidR="000A0266" w:rsidRDefault="00A47622" w:rsidP="00A47622">
      <w:pPr>
        <w:pStyle w:val="2"/>
      </w:pPr>
      <w:bookmarkStart w:id="6" w:name="_Toc68706105"/>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1C690F5A"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Default="009C7D07" w:rsidP="009C7D07">
      <w:pPr>
        <w:pStyle w:val="3"/>
      </w:pPr>
      <w:bookmarkStart w:id="7" w:name="_Toc68706106"/>
      <w:r>
        <w:t>Modules</w:t>
      </w:r>
      <w:bookmarkEnd w:id="7"/>
    </w:p>
    <w:p w14:paraId="057EBBE7" w14:textId="5ADCFC94" w:rsidR="009C7D07" w:rsidRDefault="00D20BF5" w:rsidP="009733C7">
      <w:pPr>
        <w:widowControl/>
        <w:jc w:val="center"/>
      </w:pPr>
      <w:r>
        <w:rPr>
          <w:noProof/>
        </w:rPr>
        <w:drawing>
          <wp:inline distT="0" distB="0" distL="0" distR="0" wp14:anchorId="6AD2AAD5" wp14:editId="6EEA9731">
            <wp:extent cx="5168802" cy="3331718"/>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09 上午12.13.12.png"/>
                    <pic:cNvPicPr/>
                  </pic:nvPicPr>
                  <pic:blipFill>
                    <a:blip r:embed="rId10">
                      <a:extLst>
                        <a:ext uri="{28A0092B-C50C-407E-A947-70E740481C1C}">
                          <a14:useLocalDpi xmlns:a14="http://schemas.microsoft.com/office/drawing/2010/main" val="0"/>
                        </a:ext>
                      </a:extLst>
                    </a:blip>
                    <a:stretch>
                      <a:fillRect/>
                    </a:stretch>
                  </pic:blipFill>
                  <pic:spPr>
                    <a:xfrm>
                      <a:off x="0" y="0"/>
                      <a:ext cx="5180411" cy="3339201"/>
                    </a:xfrm>
                    <a:prstGeom prst="rect">
                      <a:avLst/>
                    </a:prstGeom>
                  </pic:spPr>
                </pic:pic>
              </a:graphicData>
            </a:graphic>
          </wp:inline>
        </w:drawing>
      </w:r>
    </w:p>
    <w:p w14:paraId="05A341AE" w14:textId="3F312573" w:rsidR="00A97A8F" w:rsidRDefault="00D20BF5">
      <w:pPr>
        <w:widowControl/>
        <w:jc w:val="left"/>
      </w:pPr>
      <w:r w:rsidRPr="00D20BF5">
        <w:lastRenderedPageBreak/>
        <w:t>In the above (Figure 8) is a class diagram which shows the main content of each class and how each class interacts with each other</w:t>
      </w:r>
      <w:r>
        <w:t xml:space="preserve">. Both of Player class and team class, are used to get to information for each team and player to set the basic information of the powerset, which will be indicated later. </w:t>
      </w:r>
    </w:p>
    <w:p w14:paraId="5B768079" w14:textId="41C381F7" w:rsidR="00D20BF5" w:rsidRDefault="00D20BF5">
      <w:pPr>
        <w:widowControl/>
        <w:jc w:val="left"/>
      </w:pPr>
      <w:r w:rsidRPr="00D20BF5">
        <w:t>The tam Elo rating class is used to get the information of each team to combine with the class player and team to calculate the team chemistry value which is the main value will be used in Strength function</w:t>
      </w:r>
      <w:r>
        <w:t>.</w:t>
      </w:r>
    </w:p>
    <w:p w14:paraId="045DBDCC" w14:textId="1B46DF27" w:rsidR="00D20BF5" w:rsidRDefault="00D20BF5">
      <w:pPr>
        <w:widowControl/>
        <w:jc w:val="left"/>
      </w:pPr>
    </w:p>
    <w:p w14:paraId="08EB9CCF" w14:textId="51EB692B" w:rsidR="00D20BF5" w:rsidRDefault="00D20BF5">
      <w:pPr>
        <w:widowControl/>
        <w:jc w:val="left"/>
      </w:pPr>
    </w:p>
    <w:p w14:paraId="4F2E8AC2" w14:textId="77777777" w:rsidR="00D20BF5" w:rsidRDefault="00D20BF5">
      <w:pPr>
        <w:widowControl/>
        <w:jc w:val="left"/>
        <w:rPr>
          <w:rFonts w:hint="eastAsia"/>
        </w:rPr>
      </w:pP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Default="00186FE2" w:rsidP="00E24656"/>
    <w:p w14:paraId="6075EB29" w14:textId="304CCC62" w:rsidR="005F391F" w:rsidRDefault="005F391F" w:rsidP="00E24656">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lastRenderedPageBreak/>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2">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3">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The final team chemistry design will show the relationship between groups. As the diagram above 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7E1C012F" w:rsidR="000C1744" w:rsidRDefault="000C1744" w:rsidP="000C1744">
      <w:pPr>
        <w:pStyle w:val="3"/>
      </w:pPr>
      <w:bookmarkStart w:id="8" w:name="_Toc68706107"/>
      <w:r>
        <w:lastRenderedPageBreak/>
        <w:t>T</w:t>
      </w:r>
      <w:r>
        <w:rPr>
          <w:rFonts w:hint="eastAsia"/>
        </w:rPr>
        <w:t>he</w:t>
      </w:r>
      <w:r>
        <w:t xml:space="preserve"> function of combine </w:t>
      </w:r>
      <w:r w:rsidR="00C91B24">
        <w:t>all</w:t>
      </w:r>
      <w:r>
        <w:t xml:space="preserve"> the rating together with team chemistry value</w:t>
      </w:r>
      <w:bookmarkEnd w:id="8"/>
    </w:p>
    <w:p w14:paraId="627386D3" w14:textId="2501F3FE" w:rsidR="00216E61" w:rsidRDefault="00216E61" w:rsidP="00216E61">
      <w:r>
        <w:t xml:space="preserve">The first method to solve this condition is </w:t>
      </w:r>
      <w:r w:rsidR="00C91B24">
        <w:t>attempted</w:t>
      </w:r>
      <w:r>
        <w:t xml:space="preserve">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B568805"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w:t>
      </w:r>
      <w:r w:rsidR="000E39C9" w:rsidRPr="000E39C9">
        <w:rPr>
          <w:color w:val="FF0000"/>
        </w:rPr>
        <w:t>pure</w:t>
      </w:r>
      <w:r w:rsidRPr="000E39C9">
        <w:rPr>
          <w:color w:val="FF0000"/>
        </w:rPr>
        <w:t xml:space="preserve"> </w:t>
      </w:r>
      <w:r>
        <w:t>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If num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r w:rsidRPr="00A350D7">
        <w:lastRenderedPageBreak/>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If num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C7D07">
      <w:pPr>
        <w:pStyle w:val="3"/>
        <w:tabs>
          <w:tab w:val="left" w:pos="3119"/>
        </w:tabs>
      </w:pPr>
      <w:bookmarkStart w:id="9" w:name="_Toc68706108"/>
      <w:r>
        <w:t>The function of calculate the team chemistry.</w:t>
      </w:r>
      <w:bookmarkEnd w:id="9"/>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8F4AD3">
      <w:pPr>
        <w:jc w:val="center"/>
      </w:pPr>
      <w:r>
        <w:rPr>
          <w:rFonts w:hint="eastAsia"/>
          <w:noProof/>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6">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w:lastRenderedPageBreak/>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708AA64E" w14:textId="6FDB98D7" w:rsidR="00161EDE" w:rsidRDefault="00161EDE" w:rsidP="00161EDE"/>
    <w:p w14:paraId="2545789A" w14:textId="62CEF4CE" w:rsidR="00D20BF5" w:rsidRDefault="00D20BF5" w:rsidP="00D20BF5">
      <w:pPr>
        <w:pStyle w:val="3"/>
      </w:pPr>
      <w:r>
        <w:rPr>
          <w:rFonts w:hint="eastAsia"/>
        </w:rPr>
        <w:t>D</w:t>
      </w:r>
      <w:r>
        <w:t>ata memo function</w:t>
      </w:r>
    </w:p>
    <w:p w14:paraId="01ED65E6" w14:textId="3C2AD73E" w:rsidR="00D20BF5" w:rsidRDefault="00D20BF5" w:rsidP="00D20BF5">
      <w:pPr>
        <w:rPr>
          <w:rFonts w:hint="eastAsia"/>
        </w:rPr>
      </w:pPr>
      <w:r>
        <w:t>As mentioned in the module above, class set for powerset and team chemistry are used to integrate and calculate some information which will be used in the class Strength. class team chemistry is used to calculate the team relation value k.</w:t>
      </w:r>
    </w:p>
    <w:p w14:paraId="579A1D3F" w14:textId="11850FA1" w:rsidR="00D20BF5" w:rsidRDefault="00D20BF5" w:rsidP="00D20BF5">
      <w:r>
        <w:t xml:space="preserve">As mentioned earlier, the Strength function is implemented and conclude team scores using </w:t>
      </w:r>
      <w:r>
        <w:t>memorization</w:t>
      </w:r>
      <w:r>
        <w:t xml:space="preserve">. The main feature of </w:t>
      </w:r>
      <w:r>
        <w:t>memorization</w:t>
      </w:r>
      <w:r>
        <w:t xml:space="preserve"> is that there is a cache object, which is used to store some of the computed data. While the recursion is in progress, the data can be used directly, if the required data can be found directly in the cache. In this project the data memo function can be understood as a cache function. the parameter of the data memo function is a </w:t>
      </w:r>
      <w:proofErr w:type="spellStart"/>
      <w:r>
        <w:t>set.This</w:t>
      </w:r>
      <w:proofErr w:type="spellEnd"/>
      <w:r>
        <w:t xml:space="preserve"> set is obtained by means of the powerset function, which gives all the possibilities for grouping players. The data memo function uses the team chemistry value to score and store each grouping.</w:t>
      </w:r>
    </w:p>
    <w:p w14:paraId="38B546D1" w14:textId="1F5F3F1D" w:rsidR="00D20BF5" w:rsidRDefault="00D20BF5" w:rsidP="00D20BF5">
      <w:r>
        <w:rPr>
          <w:rFonts w:hint="eastAsia"/>
        </w:rPr>
        <w:t>H</w:t>
      </w:r>
      <w:r>
        <w:t>ere is the pseudocode of Data memo:</w:t>
      </w:r>
    </w:p>
    <w:p w14:paraId="2404EEB7" w14:textId="77777777" w:rsidR="00D20BF5" w:rsidRDefault="00D20BF5" w:rsidP="00D20BF5">
      <w:pPr>
        <w:rPr>
          <w:rFonts w:hint="eastAsia"/>
        </w:rPr>
      </w:pPr>
    </w:p>
    <w:p w14:paraId="66C175CA" w14:textId="0A8EC968" w:rsidR="00D20BF5" w:rsidRDefault="00D20BF5" w:rsidP="00D20BF5">
      <w:r>
        <w:t xml:space="preserve">Def </w:t>
      </w:r>
      <w:proofErr w:type="spellStart"/>
      <w:r>
        <w:t>Data_memo</w:t>
      </w:r>
      <w:proofErr w:type="spellEnd"/>
      <w:r>
        <w:t>(set):</w:t>
      </w:r>
    </w:p>
    <w:p w14:paraId="22D14D49" w14:textId="6910CCF7" w:rsidR="00D20BF5" w:rsidRDefault="00D20BF5" w:rsidP="00D20BF5">
      <w:pPr>
        <w:rPr>
          <w:rFonts w:hint="eastAsia"/>
        </w:rPr>
      </w:pPr>
      <w:r>
        <w:t>New Memo={ }</w:t>
      </w:r>
    </w:p>
    <w:p w14:paraId="29FEAC7F" w14:textId="44D5FFC2" w:rsidR="00D20BF5" w:rsidRDefault="00D20BF5" w:rsidP="00D20BF5">
      <w:r>
        <w:tab/>
        <w:t>For set in set:</w:t>
      </w:r>
    </w:p>
    <w:p w14:paraId="60C18C51" w14:textId="5195383D" w:rsidR="00D20BF5" w:rsidRDefault="00D20BF5" w:rsidP="00D20BF5">
      <w:r>
        <w:tab/>
      </w:r>
      <w:r>
        <w:tab/>
        <w:t xml:space="preserve">If </w:t>
      </w:r>
      <w:proofErr w:type="spellStart"/>
      <w:r>
        <w:t>len</w:t>
      </w:r>
      <w:proofErr w:type="spellEnd"/>
      <w:r>
        <w:t>(set)==1:</w:t>
      </w:r>
    </w:p>
    <w:p w14:paraId="649B4BF5" w14:textId="263FDE85" w:rsidR="00D20BF5" w:rsidRDefault="00D20BF5" w:rsidP="00D20BF5">
      <w:r>
        <w:tab/>
      </w:r>
      <w:r>
        <w:tab/>
      </w:r>
      <w:r>
        <w:tab/>
        <w:t>New Memo[set]= player rating</w:t>
      </w:r>
    </w:p>
    <w:p w14:paraId="4D8C4912" w14:textId="2653D9D5" w:rsidR="00D20BF5" w:rsidRDefault="00D20BF5" w:rsidP="00D20BF5">
      <w:r>
        <w:tab/>
      </w:r>
      <w:r>
        <w:tab/>
        <w:t xml:space="preserve">If </w:t>
      </w:r>
      <w:proofErr w:type="spellStart"/>
      <w:r>
        <w:t>len</w:t>
      </w:r>
      <w:proofErr w:type="spellEnd"/>
      <w:r>
        <w:t>(set)==2:</w:t>
      </w:r>
    </w:p>
    <w:p w14:paraId="79D881F0" w14:textId="3A180749" w:rsidR="00D20BF5" w:rsidRDefault="00D20BF5" w:rsidP="00D20BF5">
      <w:r>
        <w:tab/>
      </w:r>
      <w:r>
        <w:tab/>
      </w:r>
      <w:r>
        <w:tab/>
        <w:t>New memo[set] = team chemistry value + team</w:t>
      </w:r>
    </w:p>
    <w:p w14:paraId="182DE722" w14:textId="06054549" w:rsidR="00D20BF5" w:rsidRDefault="00D20BF5" w:rsidP="00D20BF5">
      <w:r>
        <w:tab/>
      </w:r>
      <w:r>
        <w:tab/>
      </w:r>
      <w:r>
        <w:t xml:space="preserve">If </w:t>
      </w:r>
      <w:proofErr w:type="spellStart"/>
      <w:r>
        <w:t>len</w:t>
      </w:r>
      <w:proofErr w:type="spellEnd"/>
      <w:r>
        <w:t>(set)==</w:t>
      </w:r>
      <w:r>
        <w:t>3</w:t>
      </w:r>
      <w:r>
        <w:t>:</w:t>
      </w:r>
    </w:p>
    <w:p w14:paraId="3408C4FD" w14:textId="0B092677" w:rsidR="00D20BF5" w:rsidRDefault="00D20BF5" w:rsidP="00D20BF5">
      <w:r>
        <w:tab/>
      </w:r>
      <w:r>
        <w:tab/>
      </w:r>
      <w:r>
        <w:tab/>
        <w:t>New memo[</w:t>
      </w:r>
      <w:r>
        <w:t>set</w:t>
      </w:r>
      <w:r>
        <w:t>] = team chemistry value + team</w:t>
      </w:r>
    </w:p>
    <w:p w14:paraId="79156312" w14:textId="6DF65D1E" w:rsidR="00D20BF5" w:rsidRPr="00D20BF5" w:rsidRDefault="00D20BF5" w:rsidP="00D20BF5">
      <w:pPr>
        <w:rPr>
          <w:rFonts w:hint="eastAsia"/>
        </w:rPr>
      </w:pPr>
      <w:r>
        <w:tab/>
        <w:t>Return New Memo</w:t>
      </w:r>
    </w:p>
    <w:p w14:paraId="62D22483" w14:textId="63F71001" w:rsidR="00D20BF5" w:rsidRPr="00D20BF5" w:rsidRDefault="00D20BF5" w:rsidP="00D20BF5">
      <w:pPr>
        <w:rPr>
          <w:rFonts w:hint="eastAsia"/>
        </w:rPr>
      </w:pPr>
    </w:p>
    <w:p w14:paraId="3BD51365" w14:textId="6DD92123" w:rsidR="00D20BF5" w:rsidRPr="00161EDE" w:rsidRDefault="00D20BF5" w:rsidP="00D20BF5">
      <w:pPr>
        <w:rPr>
          <w:rFonts w:hint="eastAsia"/>
        </w:rPr>
      </w:pPr>
      <w:r w:rsidRPr="00D20BF5">
        <w:t>The powerset size is set to a maximum of three, which means that the maximum possible combination is three players per set, as shown above. The reasons for this are explained in part 6.</w:t>
      </w:r>
    </w:p>
    <w:p w14:paraId="452A61F9" w14:textId="05FD77A2" w:rsidR="00161EDE" w:rsidRDefault="00161EDE" w:rsidP="00161EDE">
      <w:pPr>
        <w:pStyle w:val="3"/>
      </w:pPr>
      <w:bookmarkStart w:id="10" w:name="_Toc68706109"/>
      <w:proofErr w:type="spellStart"/>
      <w:r>
        <w:rPr>
          <w:rFonts w:hint="eastAsia"/>
        </w:rPr>
        <w:t>Tk</w:t>
      </w:r>
      <w:r>
        <w:t>inter</w:t>
      </w:r>
      <w:proofErr w:type="spellEnd"/>
      <w:r>
        <w:t xml:space="preserve"> library</w:t>
      </w:r>
      <w:bookmarkEnd w:id="10"/>
      <w:r>
        <w:t xml:space="preserve"> </w:t>
      </w:r>
    </w:p>
    <w:p w14:paraId="1C0FE685" w14:textId="41FA2193" w:rsidR="009733C7" w:rsidRDefault="00161EDE" w:rsidP="000F6FE7">
      <w:pPr>
        <w:rPr>
          <w:rFonts w:hint="eastAsia"/>
        </w:rPr>
      </w:pPr>
      <w:r w:rsidRPr="00161EDE">
        <w:t xml:space="preserve">For methods of making UIs, </w:t>
      </w:r>
      <w:proofErr w:type="spellStart"/>
      <w:r w:rsidRPr="00161EDE">
        <w:t>Tkinter</w:t>
      </w:r>
      <w:proofErr w:type="spellEnd"/>
      <w:r w:rsidRPr="00161EDE">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161EDE">
        <w:t>Tkinter</w:t>
      </w:r>
      <w:proofErr w:type="spellEnd"/>
      <w:r w:rsidRPr="00161EDE">
        <w:t xml:space="preserve"> is more accessible and efficient, </w:t>
      </w:r>
      <w:r w:rsidRPr="00161EDE">
        <w:lastRenderedPageBreak/>
        <w:t xml:space="preserve">so finally </w:t>
      </w:r>
      <w:proofErr w:type="spellStart"/>
      <w:r w:rsidRPr="00161EDE">
        <w:t>Tkinter</w:t>
      </w:r>
      <w:proofErr w:type="spellEnd"/>
      <w:r w:rsidRPr="00161EDE">
        <w:t xml:space="preserve"> was chosen to build the user interface</w:t>
      </w:r>
    </w:p>
    <w:p w14:paraId="0262F6F0" w14:textId="4E041DB9" w:rsidR="00D07185" w:rsidRDefault="00D07185" w:rsidP="00D07185">
      <w:pPr>
        <w:pStyle w:val="3"/>
      </w:pPr>
      <w:bookmarkStart w:id="11" w:name="_Toc68706110"/>
      <w:r>
        <w:rPr>
          <w:rFonts w:hint="eastAsia"/>
        </w:rPr>
        <w:t>U</w:t>
      </w:r>
      <w:r>
        <w:t>I design</w:t>
      </w:r>
      <w:bookmarkEnd w:id="11"/>
    </w:p>
    <w:p w14:paraId="0EF519BA" w14:textId="77777777" w:rsidR="007379D5" w:rsidRPr="007379D5" w:rsidRDefault="007379D5" w:rsidP="007379D5">
      <w:pPr>
        <w:rPr>
          <w:rFonts w:hint="eastAsia"/>
        </w:rPr>
      </w:pPr>
    </w:p>
    <w:p w14:paraId="6231C740" w14:textId="0B842D0B" w:rsidR="00D07185" w:rsidRDefault="00D07185" w:rsidP="009733C7">
      <w:pPr>
        <w:jc w:val="center"/>
      </w:pPr>
      <w:r>
        <w:rPr>
          <w:noProof/>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7">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4A262EE4" w:rsidR="00D07185" w:rsidRDefault="00D07185" w:rsidP="000F6FE7">
      <w:r>
        <w:tab/>
      </w:r>
      <w:r>
        <w:tab/>
      </w:r>
      <w:r>
        <w:tab/>
      </w:r>
      <w:r>
        <w:tab/>
      </w:r>
      <w:r>
        <w:tab/>
      </w:r>
      <w:r>
        <w:tab/>
      </w:r>
      <w:r>
        <w:tab/>
      </w:r>
      <w:r>
        <w:tab/>
        <w:t xml:space="preserve">-UI diagram </w:t>
      </w:r>
    </w:p>
    <w:p w14:paraId="0543B72E" w14:textId="647501F4" w:rsidR="00161EDE" w:rsidRDefault="00161EDE" w:rsidP="00161EDE">
      <w:pPr>
        <w:widowControl/>
        <w:jc w:val="left"/>
      </w:pPr>
      <w: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t xml:space="preserve">Before the game start, the player will give the name for their team and given the order by rolling the dice. </w:t>
      </w:r>
      <w:r>
        <w:rPr>
          <w:rFonts w:hint="eastAsia"/>
        </w:rPr>
        <w:t>T</w:t>
      </w:r>
      <w:r>
        <w:t xml:space="preserve">wo players have the same amount of coins for player selection and the order in the figure </w:t>
      </w:r>
      <w:r w:rsidR="00821F12">
        <w:t>6</w:t>
      </w:r>
      <w:r>
        <w:t xml:space="preserve"> is set to ensure fairness in player selection. When the player has selected the final player, they will be taken to the final scoring page, which will show the final winner and the scoring of their respective team. From this page, players will be informed of the reasons for the high and low ratings.</w:t>
      </w:r>
    </w:p>
    <w:p w14:paraId="2BAA9BB5" w14:textId="347B13DE" w:rsidR="00D07185" w:rsidRDefault="00D07185" w:rsidP="00161EDE">
      <w:pPr>
        <w:widowControl/>
        <w:jc w:val="left"/>
      </w:pPr>
    </w:p>
    <w:p w14:paraId="39A53946" w14:textId="77777777" w:rsidR="003E546B" w:rsidRPr="003E546B" w:rsidRDefault="003E546B" w:rsidP="003E546B"/>
    <w:p w14:paraId="4EC49383" w14:textId="7DC480F8" w:rsidR="007379D5" w:rsidRDefault="007379D5" w:rsidP="007379D5">
      <w:pPr>
        <w:jc w:val="center"/>
        <w:rPr>
          <w:rFonts w:hint="eastAsia"/>
        </w:rPr>
      </w:pPr>
      <w:r>
        <w:rPr>
          <w:noProof/>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18">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0D163585" w:rsidR="007379D5" w:rsidRDefault="007379D5" w:rsidP="007379D5">
      <w:pPr>
        <w:jc w:val="center"/>
        <w:rPr>
          <w:rFonts w:hint="eastAsia"/>
        </w:rPr>
      </w:pPr>
      <w:r>
        <w:t>F</w:t>
      </w:r>
      <w:r>
        <w:rPr>
          <w:rFonts w:hint="eastAsia"/>
        </w:rPr>
        <w:t>igure</w:t>
      </w:r>
      <w:r>
        <w:t xml:space="preserve"> 6 -the order for player </w:t>
      </w:r>
      <w:r>
        <w:rPr>
          <w:rFonts w:hint="eastAsia"/>
        </w:rPr>
        <w:t>to</w:t>
      </w:r>
      <w:r>
        <w:t xml:space="preserve"> </w:t>
      </w:r>
      <w:r>
        <w:rPr>
          <w:rFonts w:hint="eastAsia"/>
        </w:rPr>
        <w:t>choose</w:t>
      </w:r>
      <w:r>
        <w:t xml:space="preserve"> </w:t>
      </w:r>
      <w:r>
        <w:rPr>
          <w:rFonts w:hint="eastAsia"/>
        </w:rPr>
        <w:t>card</w:t>
      </w:r>
    </w:p>
    <w:p w14:paraId="0AB8AE71" w14:textId="5A4FE57F" w:rsidR="0098106B" w:rsidRDefault="0098106B" w:rsidP="0098106B">
      <w:pPr>
        <w:pStyle w:val="1"/>
      </w:pPr>
      <w:bookmarkStart w:id="12" w:name="_Toc68706111"/>
      <w:r>
        <w:rPr>
          <w:rFonts w:hint="eastAsia"/>
        </w:rPr>
        <w:lastRenderedPageBreak/>
        <w:t>6</w:t>
      </w:r>
      <w:r>
        <w:t>.implementation</w:t>
      </w:r>
      <w:bookmarkEnd w:id="12"/>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13"/>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13"/>
      <w:r>
        <w:rPr>
          <w:rStyle w:val="a9"/>
        </w:rPr>
        <w:commentReference w:id="13"/>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DC4C76E" w:rsidR="001A0275" w:rsidRDefault="001A0275" w:rsidP="001A0275">
      <w:pPr>
        <w:widowControl/>
        <w:jc w:val="center"/>
      </w:pPr>
      <w:r>
        <w:t xml:space="preserve">-The </w:t>
      </w:r>
      <w:r w:rsidR="00821F12">
        <w:t>player relation</w:t>
      </w:r>
      <w:r>
        <w:t xml:space="preserve">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39C6EA9C" w:rsidR="001A0275" w:rsidRDefault="001A0275" w:rsidP="001A0275">
      <w:pPr>
        <w:widowControl/>
        <w:jc w:val="center"/>
      </w:pPr>
      <w:r>
        <w:rPr>
          <w:rFonts w:hint="eastAsia"/>
          <w:noProof/>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2">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Default="00821F12" w:rsidP="001A0275">
      <w:pPr>
        <w:widowControl/>
        <w:jc w:val="center"/>
      </w:pPr>
      <w:r>
        <w:t>-adjacency list to show the relationship</w:t>
      </w:r>
    </w:p>
    <w:p w14:paraId="70362905" w14:textId="77777777" w:rsidR="001A0275" w:rsidRDefault="001A0275" w:rsidP="001A0275">
      <w:pPr>
        <w:widowControl/>
        <w:jc w:val="left"/>
      </w:pPr>
      <w:r>
        <w:rPr>
          <w:rFonts w:hint="eastAsia"/>
        </w:rPr>
        <w:t>H</w:t>
      </w:r>
      <w:r>
        <w:t>owever there are another way to represent the result of Adjacency list.</w:t>
      </w:r>
    </w:p>
    <w:p w14:paraId="68D08C5D" w14:textId="77777777" w:rsidR="001A0275" w:rsidRDefault="001A0275" w:rsidP="001A0275">
      <w:pPr>
        <w:widowControl/>
        <w:jc w:val="left"/>
      </w:pPr>
      <w:r w:rsidRPr="005B4997">
        <w:lastRenderedPageBreak/>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3">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4">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5">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adjacency matrix graph show the value between power set and power set</w:t>
      </w:r>
    </w:p>
    <w:p w14:paraId="167CC0FE" w14:textId="77777777" w:rsidR="006908C0" w:rsidRDefault="006908C0" w:rsidP="001A0275">
      <w:pPr>
        <w:widowControl/>
        <w:jc w:val="left"/>
      </w:pPr>
    </w:p>
    <w:p w14:paraId="361D4208" w14:textId="77D8CA66" w:rsidR="001A0275" w:rsidRDefault="005F391F" w:rsidP="005F391F">
      <w:pPr>
        <w:widowControl/>
        <w:jc w:val="left"/>
      </w:pPr>
      <w: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52D9A650" w14:textId="555DDE65" w:rsidR="00821F12" w:rsidRDefault="00821F12" w:rsidP="00821F12">
      <w:pPr>
        <w:pStyle w:val="3"/>
      </w:pPr>
      <w:r>
        <w:rPr>
          <w:rFonts w:hint="eastAsia"/>
        </w:rPr>
        <w:lastRenderedPageBreak/>
        <w:t>I</w:t>
      </w:r>
      <w:r>
        <w:t>mplementation issue</w:t>
      </w:r>
    </w:p>
    <w:p w14:paraId="348989D2" w14:textId="1872BFB6" w:rsidR="00821F12" w:rsidRDefault="00821F12" w:rsidP="00821F12">
      <w:pPr>
        <w:rPr>
          <w:rFonts w:hint="eastAsia"/>
        </w:rPr>
      </w:pPr>
      <w: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8B71987" w:rsidR="00821F12" w:rsidRDefault="00821F12" w:rsidP="00821F12">
      <w:r>
        <w:t xml:space="preserve">The data was initially set to be small, so it was entered manually, but team Elo was used to calculate the team chemistry value when the project was underway, as the team </w:t>
      </w:r>
      <w:r>
        <w:rPr>
          <w:rFonts w:hint="eastAsia"/>
        </w:rPr>
        <w:t>E</w:t>
      </w:r>
      <w:r>
        <w:t>lo rating was based on the strength of the team based on everyone in the team, but only the team Elo rating was used to This revealed that the data was not comprehensive enough and that it would be very difficult to add more information manually. This revealed that the data was not comprehensive enough and more information had to be added manually. Therefore, we chose to expand the overall data by searching for all players in the 14 teams and adding them to the csv, using the csv to store and modify the data.</w:t>
      </w:r>
    </w:p>
    <w:p w14:paraId="3458E792" w14:textId="32E8E41C" w:rsidR="009733C7" w:rsidRDefault="009733C7" w:rsidP="00821F12">
      <w:pPr>
        <w:rPr>
          <w:rFonts w:hint="eastAsia"/>
        </w:rPr>
      </w:pPr>
    </w:p>
    <w:p w14:paraId="0F56A037" w14:textId="090B1FFC" w:rsidR="00821F12" w:rsidRDefault="009733C7" w:rsidP="00821F12">
      <w:r w:rsidRPr="009733C7">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Default="009733C7" w:rsidP="00821F12"/>
    <w:p w14:paraId="770958A8" w14:textId="77777777" w:rsidR="009733C7" w:rsidRDefault="009733C7" w:rsidP="009733C7">
      <w:r>
        <w:t>When designing the relationships between players, the final choice was to use the powerset to find the relationship values between players. Initially the maximum size of the powerset was set to 4.</w:t>
      </w:r>
    </w:p>
    <w:p w14:paraId="3A321E7F" w14:textId="3C9B0C35" w:rsidR="009733C7" w:rsidRDefault="009733C7" w:rsidP="009733C7">
      <w:pPr>
        <w:rPr>
          <w:rFonts w:hint="eastAsia"/>
        </w:rPr>
      </w:pPr>
      <w: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821F12" w:rsidRDefault="00821F12" w:rsidP="00821F12">
      <w:pPr>
        <w:rPr>
          <w:rFonts w:hint="eastAsia"/>
        </w:rPr>
      </w:pPr>
    </w:p>
    <w:p w14:paraId="1B7B0F97" w14:textId="77777777" w:rsidR="001A0275" w:rsidRDefault="001A0275" w:rsidP="001A0275">
      <w:pPr>
        <w:widowControl/>
        <w:jc w:val="left"/>
        <w:rPr>
          <w:b/>
          <w:bCs/>
          <w:kern w:val="44"/>
          <w:sz w:val="44"/>
          <w:szCs w:val="44"/>
        </w:rPr>
      </w:pPr>
      <w:r>
        <w:rPr>
          <w:b/>
          <w:bCs/>
          <w:kern w:val="44"/>
          <w:sz w:val="44"/>
          <w:szCs w:val="44"/>
        </w:rPr>
        <w:br w:type="page"/>
      </w:r>
    </w:p>
    <w:p w14:paraId="078F666A" w14:textId="23E4E15A" w:rsidR="000E39C9" w:rsidRDefault="000E39C9" w:rsidP="000E39C9">
      <w:pPr>
        <w:pStyle w:val="1"/>
      </w:pPr>
      <w:bookmarkStart w:id="14" w:name="_Toc68706112"/>
      <w:r>
        <w:rPr>
          <w:rFonts w:hint="eastAsia"/>
        </w:rPr>
        <w:lastRenderedPageBreak/>
        <w:t>7</w:t>
      </w:r>
      <w:r>
        <w:t>.testing</w:t>
      </w:r>
      <w:bookmarkEnd w:id="14"/>
    </w:p>
    <w:p w14:paraId="60882BA2" w14:textId="10285242" w:rsidR="000E39C9" w:rsidRDefault="000E39C9" w:rsidP="000E39C9">
      <w:pPr>
        <w:pStyle w:val="4"/>
      </w:pPr>
      <w:r>
        <w:t>Unit test</w:t>
      </w:r>
    </w:p>
    <w:tbl>
      <w:tblPr>
        <w:tblStyle w:val="af"/>
        <w:tblW w:w="0" w:type="auto"/>
        <w:tblLook w:val="04A0" w:firstRow="1" w:lastRow="0" w:firstColumn="1" w:lastColumn="0" w:noHBand="0" w:noVBand="1"/>
      </w:tblPr>
      <w:tblGrid>
        <w:gridCol w:w="1265"/>
        <w:gridCol w:w="1353"/>
        <w:gridCol w:w="1246"/>
        <w:gridCol w:w="1270"/>
        <w:gridCol w:w="1266"/>
        <w:gridCol w:w="1370"/>
        <w:gridCol w:w="1246"/>
      </w:tblGrid>
      <w:tr w:rsidR="00F97729" w14:paraId="0AC21838" w14:textId="77777777" w:rsidTr="004C5DC6">
        <w:tc>
          <w:tcPr>
            <w:tcW w:w="1288" w:type="dxa"/>
            <w:vMerge w:val="restart"/>
          </w:tcPr>
          <w:p w14:paraId="32D7F6FD" w14:textId="51C70108" w:rsidR="00F97729" w:rsidRDefault="00F97729" w:rsidP="00F97729">
            <w:r>
              <w:t>Module</w:t>
            </w:r>
          </w:p>
        </w:tc>
        <w:tc>
          <w:tcPr>
            <w:tcW w:w="2576" w:type="dxa"/>
            <w:gridSpan w:val="2"/>
          </w:tcPr>
          <w:p w14:paraId="675F4699" w14:textId="37B93DA0" w:rsidR="00F97729" w:rsidRDefault="00F97729" w:rsidP="00F97729">
            <w:r>
              <w:t>Normal Value</w:t>
            </w:r>
          </w:p>
        </w:tc>
        <w:tc>
          <w:tcPr>
            <w:tcW w:w="2576" w:type="dxa"/>
            <w:gridSpan w:val="2"/>
          </w:tcPr>
          <w:p w14:paraId="04F955AE" w14:textId="12FE6E2D" w:rsidR="00F97729" w:rsidRDefault="00F97729" w:rsidP="00F97729">
            <w:r>
              <w:t>Extreme Value</w:t>
            </w:r>
          </w:p>
        </w:tc>
        <w:tc>
          <w:tcPr>
            <w:tcW w:w="2576" w:type="dxa"/>
            <w:gridSpan w:val="2"/>
          </w:tcPr>
          <w:p w14:paraId="2195CC0F" w14:textId="75B8E88D" w:rsidR="00F97729" w:rsidRDefault="00F97729" w:rsidP="00F97729">
            <w:r>
              <w:t>Anomalous Value</w:t>
            </w:r>
          </w:p>
        </w:tc>
      </w:tr>
      <w:tr w:rsidR="00F97729" w14:paraId="1F126E68" w14:textId="77777777" w:rsidTr="00F97729">
        <w:tc>
          <w:tcPr>
            <w:tcW w:w="1288" w:type="dxa"/>
            <w:vMerge/>
          </w:tcPr>
          <w:p w14:paraId="5327DBBB" w14:textId="77777777" w:rsidR="00F97729" w:rsidRDefault="00F97729" w:rsidP="00F97729"/>
        </w:tc>
        <w:tc>
          <w:tcPr>
            <w:tcW w:w="1288" w:type="dxa"/>
          </w:tcPr>
          <w:p w14:paraId="3B258866" w14:textId="5924C7F8" w:rsidR="00F97729" w:rsidRDefault="00F97729" w:rsidP="00F97729">
            <w:r>
              <w:t>Value</w:t>
            </w:r>
          </w:p>
        </w:tc>
        <w:tc>
          <w:tcPr>
            <w:tcW w:w="1288" w:type="dxa"/>
          </w:tcPr>
          <w:p w14:paraId="29EE8760" w14:textId="6A124C55" w:rsidR="00F97729" w:rsidRDefault="00F97729" w:rsidP="00F97729">
            <w:r>
              <w:t>Test result</w:t>
            </w:r>
          </w:p>
        </w:tc>
        <w:tc>
          <w:tcPr>
            <w:tcW w:w="1288" w:type="dxa"/>
          </w:tcPr>
          <w:p w14:paraId="3ECC2AF1" w14:textId="7AF43D4A" w:rsidR="00F97729" w:rsidRDefault="00F97729" w:rsidP="00F97729">
            <w:r>
              <w:t>Value</w:t>
            </w:r>
          </w:p>
        </w:tc>
        <w:tc>
          <w:tcPr>
            <w:tcW w:w="1288" w:type="dxa"/>
          </w:tcPr>
          <w:p w14:paraId="39983AD0" w14:textId="2ADD2EE3" w:rsidR="00F97729" w:rsidRDefault="00F97729" w:rsidP="00F97729">
            <w:r>
              <w:t>Test result</w:t>
            </w:r>
          </w:p>
        </w:tc>
        <w:tc>
          <w:tcPr>
            <w:tcW w:w="1288" w:type="dxa"/>
          </w:tcPr>
          <w:p w14:paraId="2015208C" w14:textId="58B4EA6D" w:rsidR="00F97729" w:rsidRDefault="00F97729" w:rsidP="00F97729">
            <w:r>
              <w:t>Value</w:t>
            </w:r>
          </w:p>
        </w:tc>
        <w:tc>
          <w:tcPr>
            <w:tcW w:w="1288" w:type="dxa"/>
          </w:tcPr>
          <w:p w14:paraId="658E4C4F" w14:textId="22FEB3A1" w:rsidR="00F97729" w:rsidRDefault="00F97729" w:rsidP="00F97729">
            <w:r>
              <w:t>Test result</w:t>
            </w:r>
          </w:p>
        </w:tc>
      </w:tr>
      <w:tr w:rsidR="00F97729" w14:paraId="3F23F3B4" w14:textId="77777777" w:rsidTr="00F97729">
        <w:tc>
          <w:tcPr>
            <w:tcW w:w="1288" w:type="dxa"/>
          </w:tcPr>
          <w:p w14:paraId="2122615A" w14:textId="5C9BE217" w:rsidR="00F97729" w:rsidRDefault="00F97729" w:rsidP="00F97729">
            <w:r>
              <w:t xml:space="preserve">Team </w:t>
            </w:r>
            <w:r w:rsidR="00161EDE">
              <w:rPr>
                <w:rFonts w:hint="eastAsia"/>
              </w:rPr>
              <w:t>E</w:t>
            </w:r>
            <w:r>
              <w:t>lo</w:t>
            </w:r>
          </w:p>
        </w:tc>
        <w:tc>
          <w:tcPr>
            <w:tcW w:w="1288" w:type="dxa"/>
          </w:tcPr>
          <w:p w14:paraId="3EFD7DCE" w14:textId="218791CC" w:rsidR="00F97729" w:rsidRDefault="00F97729" w:rsidP="00F97729">
            <w:r>
              <w:t>‘Utah Jazz’</w:t>
            </w:r>
          </w:p>
        </w:tc>
        <w:tc>
          <w:tcPr>
            <w:tcW w:w="1288" w:type="dxa"/>
          </w:tcPr>
          <w:p w14:paraId="1DD025F3" w14:textId="5DE81EED" w:rsidR="00F97729" w:rsidRPr="00F97729" w:rsidRDefault="00F97729" w:rsidP="00F97729">
            <w:pPr>
              <w:rPr>
                <w:color w:val="385623" w:themeColor="accent6" w:themeShade="80"/>
              </w:rPr>
            </w:pPr>
            <w:r w:rsidRPr="00F97729">
              <w:rPr>
                <w:color w:val="385623" w:themeColor="accent6" w:themeShade="80"/>
              </w:rPr>
              <w:t>1800</w:t>
            </w:r>
          </w:p>
        </w:tc>
        <w:tc>
          <w:tcPr>
            <w:tcW w:w="1288" w:type="dxa"/>
          </w:tcPr>
          <w:p w14:paraId="554C9426" w14:textId="0B6E57E3" w:rsidR="00F97729" w:rsidRDefault="00F97729" w:rsidP="00F97729">
            <w:r>
              <w:t>-</w:t>
            </w:r>
          </w:p>
        </w:tc>
        <w:tc>
          <w:tcPr>
            <w:tcW w:w="1288" w:type="dxa"/>
          </w:tcPr>
          <w:p w14:paraId="75DC4A78" w14:textId="232E66E0" w:rsidR="00F97729" w:rsidRDefault="00F97729" w:rsidP="00F97729">
            <w:r>
              <w:t>-</w:t>
            </w:r>
          </w:p>
        </w:tc>
        <w:tc>
          <w:tcPr>
            <w:tcW w:w="1288" w:type="dxa"/>
          </w:tcPr>
          <w:p w14:paraId="1F21E78A" w14:textId="30B66262" w:rsidR="00F97729" w:rsidRDefault="00F97729" w:rsidP="00F97729">
            <w:r>
              <w:t>‘Hello’</w:t>
            </w:r>
          </w:p>
        </w:tc>
        <w:tc>
          <w:tcPr>
            <w:tcW w:w="1288" w:type="dxa"/>
          </w:tcPr>
          <w:p w14:paraId="72BC5C0A" w14:textId="5FE912A8" w:rsidR="00F97729" w:rsidRDefault="00F97729" w:rsidP="00F97729">
            <w:r w:rsidRPr="00F97729">
              <w:rPr>
                <w:color w:val="385623" w:themeColor="accent6" w:themeShade="80"/>
              </w:rPr>
              <w:t>0</w:t>
            </w:r>
          </w:p>
        </w:tc>
      </w:tr>
      <w:tr w:rsidR="00F97729" w14:paraId="581EE6C8" w14:textId="77777777" w:rsidTr="00F97729">
        <w:trPr>
          <w:trHeight w:val="360"/>
        </w:trPr>
        <w:tc>
          <w:tcPr>
            <w:tcW w:w="1288" w:type="dxa"/>
          </w:tcPr>
          <w:p w14:paraId="614914D5" w14:textId="4D7778B7" w:rsidR="00F97729" w:rsidRDefault="00F97729" w:rsidP="00F97729">
            <w:r>
              <w:t>Strength</w:t>
            </w:r>
          </w:p>
        </w:tc>
        <w:tc>
          <w:tcPr>
            <w:tcW w:w="1288" w:type="dxa"/>
          </w:tcPr>
          <w:p w14:paraId="4BB1246B" w14:textId="01B3030D" w:rsidR="00F97729" w:rsidRDefault="00F97729" w:rsidP="00F97729">
            <w:r>
              <w:t>‘A’,’B’</w:t>
            </w:r>
          </w:p>
        </w:tc>
        <w:tc>
          <w:tcPr>
            <w:tcW w:w="1288" w:type="dxa"/>
          </w:tcPr>
          <w:p w14:paraId="65CEEC11" w14:textId="23F61EDA" w:rsidR="00F97729" w:rsidRDefault="00F97729" w:rsidP="00F97729">
            <w:r>
              <w:t>108</w:t>
            </w:r>
          </w:p>
        </w:tc>
        <w:tc>
          <w:tcPr>
            <w:tcW w:w="1288" w:type="dxa"/>
          </w:tcPr>
          <w:p w14:paraId="4E434827" w14:textId="66999CA8" w:rsidR="00F97729" w:rsidRDefault="00F97729" w:rsidP="00F97729">
            <w:r>
              <w:t>‘A…Z’</w:t>
            </w:r>
          </w:p>
        </w:tc>
        <w:tc>
          <w:tcPr>
            <w:tcW w:w="1288" w:type="dxa"/>
          </w:tcPr>
          <w:p w14:paraId="0633E34D" w14:textId="406CBDAE" w:rsidR="00F97729" w:rsidRPr="00F97729" w:rsidRDefault="00F97729" w:rsidP="00F97729">
            <w:pPr>
              <w:rPr>
                <w:color w:val="FF0000"/>
              </w:rPr>
            </w:pPr>
            <w:r w:rsidRPr="00F97729">
              <w:rPr>
                <w:color w:val="FF0000"/>
              </w:rPr>
              <w:t>Stack overflow</w:t>
            </w:r>
          </w:p>
        </w:tc>
        <w:tc>
          <w:tcPr>
            <w:tcW w:w="1288" w:type="dxa"/>
          </w:tcPr>
          <w:p w14:paraId="0FA3C05E" w14:textId="3E70AB49" w:rsidR="00F97729" w:rsidRDefault="00F97729" w:rsidP="00F97729">
            <w:r>
              <w:t>‘Nobody’</w:t>
            </w:r>
          </w:p>
        </w:tc>
        <w:tc>
          <w:tcPr>
            <w:tcW w:w="1288" w:type="dxa"/>
          </w:tcPr>
          <w:p w14:paraId="18177CE4" w14:textId="1E8CD0B9" w:rsidR="00F97729" w:rsidRDefault="00F97729" w:rsidP="00F97729">
            <w:r w:rsidRPr="00F97729">
              <w:rPr>
                <w:color w:val="385623" w:themeColor="accent6" w:themeShade="80"/>
              </w:rPr>
              <w:t>Error</w:t>
            </w:r>
          </w:p>
        </w:tc>
      </w:tr>
      <w:tr w:rsidR="00F97729" w14:paraId="63DE9659" w14:textId="77777777" w:rsidTr="00F97729">
        <w:trPr>
          <w:trHeight w:val="142"/>
        </w:trPr>
        <w:tc>
          <w:tcPr>
            <w:tcW w:w="1288" w:type="dxa"/>
          </w:tcPr>
          <w:p w14:paraId="34886A16" w14:textId="77777777" w:rsidR="00F97729" w:rsidRDefault="00F97729" w:rsidP="00F97729"/>
        </w:tc>
        <w:tc>
          <w:tcPr>
            <w:tcW w:w="1288" w:type="dxa"/>
          </w:tcPr>
          <w:p w14:paraId="705AA941" w14:textId="77777777" w:rsidR="00F97729" w:rsidRDefault="00F97729" w:rsidP="00F97729"/>
        </w:tc>
        <w:tc>
          <w:tcPr>
            <w:tcW w:w="1288" w:type="dxa"/>
          </w:tcPr>
          <w:p w14:paraId="611C0598" w14:textId="77777777" w:rsidR="00F97729" w:rsidRDefault="00F97729" w:rsidP="00F97729"/>
        </w:tc>
        <w:tc>
          <w:tcPr>
            <w:tcW w:w="1288" w:type="dxa"/>
          </w:tcPr>
          <w:p w14:paraId="0B0F701D" w14:textId="77777777" w:rsidR="00F97729" w:rsidRDefault="00F97729" w:rsidP="00F97729"/>
        </w:tc>
        <w:tc>
          <w:tcPr>
            <w:tcW w:w="1288" w:type="dxa"/>
          </w:tcPr>
          <w:p w14:paraId="6A4CBE7B" w14:textId="77777777" w:rsidR="00F97729" w:rsidRDefault="00F97729" w:rsidP="00F97729"/>
        </w:tc>
        <w:tc>
          <w:tcPr>
            <w:tcW w:w="1288" w:type="dxa"/>
          </w:tcPr>
          <w:p w14:paraId="1D346C7F" w14:textId="77777777" w:rsidR="00F97729" w:rsidRDefault="00F97729" w:rsidP="00F97729"/>
        </w:tc>
        <w:tc>
          <w:tcPr>
            <w:tcW w:w="1288" w:type="dxa"/>
          </w:tcPr>
          <w:p w14:paraId="7F33089E" w14:textId="77777777" w:rsidR="00F97729" w:rsidRDefault="00F97729" w:rsidP="00F97729"/>
        </w:tc>
      </w:tr>
    </w:tbl>
    <w:p w14:paraId="75E875FB" w14:textId="77777777" w:rsidR="00F97729" w:rsidRPr="00F97729" w:rsidRDefault="00F97729" w:rsidP="00F97729"/>
    <w:p w14:paraId="62FEE0F5" w14:textId="63EB3BD0" w:rsidR="000E39C9" w:rsidRDefault="000E39C9" w:rsidP="000E39C9">
      <w:pPr>
        <w:pStyle w:val="4"/>
      </w:pPr>
      <w:r>
        <w:t>Integration test</w:t>
      </w:r>
    </w:p>
    <w:p w14:paraId="5262797F" w14:textId="25BBD497" w:rsidR="00F97729" w:rsidRPr="00F97729" w:rsidRDefault="00F97729" w:rsidP="00F97729">
      <w:proofErr w:type="spellStart"/>
      <w:r>
        <w:t>Stregmth</w:t>
      </w:r>
      <w:proofErr w:type="spellEnd"/>
      <w:r>
        <w:t xml:space="preserve"> - Memo</w:t>
      </w:r>
    </w:p>
    <w:p w14:paraId="6709018D" w14:textId="654A9C5F" w:rsidR="000E39C9" w:rsidRDefault="000E39C9" w:rsidP="000E39C9">
      <w:pPr>
        <w:pStyle w:val="4"/>
      </w:pPr>
      <w:r>
        <w:t>System test</w:t>
      </w:r>
    </w:p>
    <w:tbl>
      <w:tblPr>
        <w:tblStyle w:val="af"/>
        <w:tblW w:w="9506" w:type="dxa"/>
        <w:tblLook w:val="04A0" w:firstRow="1" w:lastRow="0" w:firstColumn="1" w:lastColumn="0" w:noHBand="0" w:noVBand="1"/>
      </w:tblPr>
      <w:tblGrid>
        <w:gridCol w:w="2554"/>
        <w:gridCol w:w="1353"/>
        <w:gridCol w:w="577"/>
        <w:gridCol w:w="1217"/>
        <w:gridCol w:w="1243"/>
        <w:gridCol w:w="1370"/>
        <w:gridCol w:w="1192"/>
      </w:tblGrid>
      <w:tr w:rsidR="00F97729" w14:paraId="250C2084" w14:textId="77777777" w:rsidTr="00F97729">
        <w:trPr>
          <w:gridAfter w:val="6"/>
          <w:wAfter w:w="6872" w:type="dxa"/>
          <w:trHeight w:val="312"/>
        </w:trPr>
        <w:tc>
          <w:tcPr>
            <w:tcW w:w="2634" w:type="dxa"/>
            <w:vMerge w:val="restart"/>
          </w:tcPr>
          <w:p w14:paraId="03B8F4A1" w14:textId="48B23766" w:rsidR="00F97729" w:rsidRDefault="00F97729" w:rsidP="00CE7BE1">
            <w:r>
              <w:t>Case</w:t>
            </w:r>
          </w:p>
        </w:tc>
      </w:tr>
      <w:tr w:rsidR="00F97729" w14:paraId="6DF39D96" w14:textId="77777777" w:rsidTr="00F97729">
        <w:trPr>
          <w:gridAfter w:val="6"/>
          <w:wAfter w:w="6872" w:type="dxa"/>
          <w:trHeight w:val="312"/>
        </w:trPr>
        <w:tc>
          <w:tcPr>
            <w:tcW w:w="2634" w:type="dxa"/>
            <w:vMerge/>
          </w:tcPr>
          <w:p w14:paraId="5D4825FE" w14:textId="77777777" w:rsidR="00F97729" w:rsidRDefault="00F97729" w:rsidP="00CE7BE1"/>
        </w:tc>
      </w:tr>
      <w:tr w:rsidR="00F97729" w14:paraId="58341861" w14:textId="77777777" w:rsidTr="00F97729">
        <w:tc>
          <w:tcPr>
            <w:tcW w:w="2634" w:type="dxa"/>
          </w:tcPr>
          <w:p w14:paraId="35F16619" w14:textId="40355026" w:rsidR="00F97729" w:rsidRDefault="00F97729" w:rsidP="00CE7BE1">
            <w:r>
              <w:t xml:space="preserve">Player select teams normally </w:t>
            </w:r>
          </w:p>
        </w:tc>
        <w:tc>
          <w:tcPr>
            <w:tcW w:w="1330" w:type="dxa"/>
          </w:tcPr>
          <w:p w14:paraId="08E6A86C" w14:textId="34001364" w:rsidR="00F97729" w:rsidRDefault="00F97729" w:rsidP="00CE7BE1">
            <w:r>
              <w:t>A wins as expected</w:t>
            </w:r>
          </w:p>
        </w:tc>
        <w:tc>
          <w:tcPr>
            <w:tcW w:w="578" w:type="dxa"/>
          </w:tcPr>
          <w:p w14:paraId="13D7FAD3" w14:textId="4E62AF4C" w:rsidR="00F97729" w:rsidRPr="00F97729" w:rsidRDefault="00F97729" w:rsidP="00CE7BE1">
            <w:pPr>
              <w:rPr>
                <w:color w:val="385623" w:themeColor="accent6" w:themeShade="80"/>
              </w:rPr>
            </w:pPr>
          </w:p>
        </w:tc>
        <w:tc>
          <w:tcPr>
            <w:tcW w:w="1226" w:type="dxa"/>
          </w:tcPr>
          <w:p w14:paraId="5FBE1DFB" w14:textId="46B2A4A2" w:rsidR="00F97729" w:rsidRDefault="00F97729" w:rsidP="00CE7BE1"/>
        </w:tc>
        <w:tc>
          <w:tcPr>
            <w:tcW w:w="1256" w:type="dxa"/>
          </w:tcPr>
          <w:p w14:paraId="1B912244" w14:textId="083725D2" w:rsidR="00F97729" w:rsidRDefault="00F97729" w:rsidP="00CE7BE1"/>
        </w:tc>
        <w:tc>
          <w:tcPr>
            <w:tcW w:w="1262" w:type="dxa"/>
          </w:tcPr>
          <w:p w14:paraId="29DC5CC0" w14:textId="36DAF008" w:rsidR="00F97729" w:rsidRDefault="00F97729" w:rsidP="00CE7BE1"/>
        </w:tc>
        <w:tc>
          <w:tcPr>
            <w:tcW w:w="1220" w:type="dxa"/>
          </w:tcPr>
          <w:p w14:paraId="05DF079F" w14:textId="5A2E21FE" w:rsidR="00F97729" w:rsidRDefault="00F97729" w:rsidP="00CE7BE1"/>
        </w:tc>
      </w:tr>
      <w:tr w:rsidR="00F97729" w14:paraId="5E245035" w14:textId="77777777" w:rsidTr="00F97729">
        <w:trPr>
          <w:trHeight w:val="360"/>
        </w:trPr>
        <w:tc>
          <w:tcPr>
            <w:tcW w:w="2634" w:type="dxa"/>
          </w:tcPr>
          <w:p w14:paraId="6198353A" w14:textId="0C05AAE5" w:rsidR="00F97729" w:rsidRDefault="00F97729" w:rsidP="00CE7BE1">
            <w:r>
              <w:t xml:space="preserve">Player does nothing </w:t>
            </w:r>
          </w:p>
        </w:tc>
        <w:tc>
          <w:tcPr>
            <w:tcW w:w="1330" w:type="dxa"/>
          </w:tcPr>
          <w:p w14:paraId="273ED2CE" w14:textId="77777777" w:rsidR="00F97729" w:rsidRDefault="00F97729" w:rsidP="00CE7BE1">
            <w:r>
              <w:t>‘A’,’B’</w:t>
            </w:r>
          </w:p>
        </w:tc>
        <w:tc>
          <w:tcPr>
            <w:tcW w:w="578" w:type="dxa"/>
          </w:tcPr>
          <w:p w14:paraId="3029EF6B" w14:textId="77777777" w:rsidR="00F97729" w:rsidRDefault="00F97729" w:rsidP="00CE7BE1">
            <w:r>
              <w:t>108</w:t>
            </w:r>
          </w:p>
        </w:tc>
        <w:tc>
          <w:tcPr>
            <w:tcW w:w="1226" w:type="dxa"/>
          </w:tcPr>
          <w:p w14:paraId="53D2B9C1" w14:textId="77777777" w:rsidR="00F97729" w:rsidRDefault="00F97729" w:rsidP="00CE7BE1">
            <w:r>
              <w:t>‘A…Z’</w:t>
            </w:r>
          </w:p>
        </w:tc>
        <w:tc>
          <w:tcPr>
            <w:tcW w:w="1256" w:type="dxa"/>
          </w:tcPr>
          <w:p w14:paraId="562D11CE" w14:textId="77777777" w:rsidR="00F97729" w:rsidRPr="00F97729" w:rsidRDefault="00F97729" w:rsidP="00CE7BE1">
            <w:pPr>
              <w:rPr>
                <w:color w:val="FF0000"/>
              </w:rPr>
            </w:pPr>
            <w:r w:rsidRPr="00F97729">
              <w:rPr>
                <w:color w:val="FF0000"/>
              </w:rPr>
              <w:t>Stack overflow</w:t>
            </w:r>
          </w:p>
        </w:tc>
        <w:tc>
          <w:tcPr>
            <w:tcW w:w="1262" w:type="dxa"/>
          </w:tcPr>
          <w:p w14:paraId="1A10ECDF" w14:textId="77777777" w:rsidR="00F97729" w:rsidRDefault="00F97729" w:rsidP="00CE7BE1">
            <w:r>
              <w:t>‘Nobody’</w:t>
            </w:r>
          </w:p>
        </w:tc>
        <w:tc>
          <w:tcPr>
            <w:tcW w:w="1220" w:type="dxa"/>
          </w:tcPr>
          <w:p w14:paraId="165BE31B" w14:textId="77777777" w:rsidR="00F97729" w:rsidRDefault="00F97729" w:rsidP="00CE7BE1">
            <w:r w:rsidRPr="00F97729">
              <w:rPr>
                <w:color w:val="385623" w:themeColor="accent6" w:themeShade="80"/>
              </w:rPr>
              <w:t>Error</w:t>
            </w:r>
          </w:p>
        </w:tc>
      </w:tr>
      <w:tr w:rsidR="00F97729" w14:paraId="61CFC51F" w14:textId="77777777" w:rsidTr="00F97729">
        <w:trPr>
          <w:trHeight w:val="142"/>
        </w:trPr>
        <w:tc>
          <w:tcPr>
            <w:tcW w:w="2634" w:type="dxa"/>
          </w:tcPr>
          <w:p w14:paraId="3225F372" w14:textId="77777777" w:rsidR="00F97729" w:rsidRDefault="00F97729" w:rsidP="00CE7BE1"/>
        </w:tc>
        <w:tc>
          <w:tcPr>
            <w:tcW w:w="1330" w:type="dxa"/>
          </w:tcPr>
          <w:p w14:paraId="74F92F5B" w14:textId="77777777" w:rsidR="00F97729" w:rsidRDefault="00F97729" w:rsidP="00CE7BE1"/>
        </w:tc>
        <w:tc>
          <w:tcPr>
            <w:tcW w:w="578" w:type="dxa"/>
          </w:tcPr>
          <w:p w14:paraId="169AB930" w14:textId="77777777" w:rsidR="00F97729" w:rsidRDefault="00F97729" w:rsidP="00CE7BE1"/>
        </w:tc>
        <w:tc>
          <w:tcPr>
            <w:tcW w:w="1226" w:type="dxa"/>
          </w:tcPr>
          <w:p w14:paraId="48BF151E" w14:textId="77777777" w:rsidR="00F97729" w:rsidRDefault="00F97729" w:rsidP="00CE7BE1"/>
        </w:tc>
        <w:tc>
          <w:tcPr>
            <w:tcW w:w="1256" w:type="dxa"/>
          </w:tcPr>
          <w:p w14:paraId="6599FFF4" w14:textId="77777777" w:rsidR="00F97729" w:rsidRDefault="00F97729" w:rsidP="00CE7BE1"/>
        </w:tc>
        <w:tc>
          <w:tcPr>
            <w:tcW w:w="1262" w:type="dxa"/>
          </w:tcPr>
          <w:p w14:paraId="5FFD2E99" w14:textId="77777777" w:rsidR="00F97729" w:rsidRDefault="00F97729" w:rsidP="00CE7BE1"/>
        </w:tc>
        <w:tc>
          <w:tcPr>
            <w:tcW w:w="1220" w:type="dxa"/>
          </w:tcPr>
          <w:p w14:paraId="0EF18032" w14:textId="77777777" w:rsidR="00F97729" w:rsidRDefault="00F97729" w:rsidP="00CE7BE1"/>
        </w:tc>
      </w:tr>
      <w:tr w:rsidR="00161EDE" w14:paraId="095DAE15" w14:textId="77777777" w:rsidTr="00F97729">
        <w:trPr>
          <w:trHeight w:val="142"/>
        </w:trPr>
        <w:tc>
          <w:tcPr>
            <w:tcW w:w="2634" w:type="dxa"/>
          </w:tcPr>
          <w:p w14:paraId="23E51120" w14:textId="69EC2415" w:rsidR="00161EDE" w:rsidRDefault="00161EDE" w:rsidP="00CE7BE1">
            <w:pPr>
              <w:rPr>
                <w:rFonts w:hint="eastAsia"/>
              </w:rPr>
            </w:pPr>
          </w:p>
        </w:tc>
        <w:tc>
          <w:tcPr>
            <w:tcW w:w="1330" w:type="dxa"/>
          </w:tcPr>
          <w:p w14:paraId="25CEC6ED" w14:textId="77777777" w:rsidR="00161EDE" w:rsidRDefault="00161EDE" w:rsidP="00CE7BE1"/>
        </w:tc>
        <w:tc>
          <w:tcPr>
            <w:tcW w:w="578" w:type="dxa"/>
          </w:tcPr>
          <w:p w14:paraId="08B244D2" w14:textId="77777777" w:rsidR="00161EDE" w:rsidRDefault="00161EDE" w:rsidP="00CE7BE1"/>
        </w:tc>
        <w:tc>
          <w:tcPr>
            <w:tcW w:w="1226" w:type="dxa"/>
          </w:tcPr>
          <w:p w14:paraId="3A06F425" w14:textId="77777777" w:rsidR="00161EDE" w:rsidRDefault="00161EDE" w:rsidP="00CE7BE1"/>
        </w:tc>
        <w:tc>
          <w:tcPr>
            <w:tcW w:w="1256" w:type="dxa"/>
          </w:tcPr>
          <w:p w14:paraId="37D110B3" w14:textId="77777777" w:rsidR="00161EDE" w:rsidRDefault="00161EDE" w:rsidP="00CE7BE1"/>
        </w:tc>
        <w:tc>
          <w:tcPr>
            <w:tcW w:w="1262" w:type="dxa"/>
          </w:tcPr>
          <w:p w14:paraId="6A7A7406" w14:textId="77777777" w:rsidR="00161EDE" w:rsidRDefault="00161EDE" w:rsidP="00CE7BE1"/>
        </w:tc>
        <w:tc>
          <w:tcPr>
            <w:tcW w:w="1220" w:type="dxa"/>
          </w:tcPr>
          <w:p w14:paraId="76C1F194" w14:textId="77777777" w:rsidR="00161EDE" w:rsidRDefault="00161EDE" w:rsidP="00CE7BE1"/>
        </w:tc>
      </w:tr>
    </w:tbl>
    <w:p w14:paraId="5B11CFCC" w14:textId="307C2976" w:rsidR="001A0275" w:rsidRDefault="001A0275" w:rsidP="001A0275">
      <w:pPr>
        <w:widowControl/>
        <w:jc w:val="left"/>
        <w:rPr>
          <w:b/>
          <w:bCs/>
          <w:kern w:val="44"/>
          <w:sz w:val="44"/>
          <w:szCs w:val="44"/>
        </w:rPr>
      </w:pPr>
    </w:p>
    <w:p w14:paraId="264F57E7" w14:textId="77777777" w:rsidR="00161EDE" w:rsidRDefault="00161EDE" w:rsidP="001A0275">
      <w:pPr>
        <w:widowControl/>
        <w:jc w:val="left"/>
        <w:rPr>
          <w:rFonts w:hint="eastAsia"/>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38C41B5B" w:rsidR="009F67B1" w:rsidRDefault="00B963A9" w:rsidP="009F67B1">
      <w:pPr>
        <w:pStyle w:val="1"/>
      </w:pPr>
      <w:bookmarkStart w:id="15" w:name="_Toc68706113"/>
      <w:r>
        <w:rPr>
          <w:rFonts w:hint="eastAsia"/>
        </w:rPr>
        <w:lastRenderedPageBreak/>
        <w:t>7</w:t>
      </w:r>
      <w:r>
        <w:t>.evaluation</w:t>
      </w:r>
      <w:bookmarkEnd w:id="15"/>
    </w:p>
    <w:p w14:paraId="4DDED2A3" w14:textId="69C50807" w:rsidR="003E546B" w:rsidRPr="003E546B" w:rsidRDefault="003E546B" w:rsidP="003E546B">
      <w:pPr>
        <w:rPr>
          <w:rFonts w:hint="eastAsia"/>
        </w:rPr>
      </w:pPr>
      <w:r w:rsidRPr="003E546B">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Default="00F1035F"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26" o:title=""/>
          </v:shape>
          <o:OLEObject Type="Embed" ProgID="Excel.Sheet.12" ShapeID="_x0000_i1025" DrawAspect="Content" ObjectID="_1679440548" r:id="rId27"/>
        </w:object>
      </w:r>
    </w:p>
    <w:p w14:paraId="0139B41B" w14:textId="7E36B02F" w:rsidR="009F67B1" w:rsidRDefault="009F67B1" w:rsidP="009F67B1">
      <w:pPr>
        <w:jc w:val="center"/>
      </w:pPr>
      <w:r>
        <w:rPr>
          <w:rFonts w:hint="eastAsia"/>
        </w:rPr>
        <w:t>-</w:t>
      </w:r>
      <w:r>
        <w:t>confusion matrix graph</w:t>
      </w:r>
    </w:p>
    <w:p w14:paraId="1311E447" w14:textId="3AC27C81" w:rsidR="009F67B1" w:rsidRPr="009F67B1" w:rsidRDefault="007379D5" w:rsidP="009F67B1">
      <w:pPr>
        <w:rPr>
          <w:rFonts w:hint="eastAsia"/>
        </w:rPr>
      </w:pPr>
      <w:r>
        <w:t xml:space="preserve">Above is the confusion matrix graph, </w:t>
      </w:r>
      <w:r w:rsidRPr="007379D5">
        <w:t>The horizontal and vertical rows show the real data and the calculated data 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07185" w:rsidRDefault="00D07185" w:rsidP="00D07185">
      <w:pPr>
        <w:ind w:left="840" w:firstLine="420"/>
      </w:pPr>
      <w:r>
        <w:t xml:space="preserve">-True value </w:t>
      </w:r>
      <w:r>
        <w:tab/>
      </w:r>
      <w:r>
        <w:tab/>
      </w:r>
      <w:r>
        <w:tab/>
      </w:r>
      <w:r>
        <w:tab/>
      </w:r>
      <w:r>
        <w:tab/>
      </w:r>
      <w:r>
        <w:tab/>
      </w:r>
      <w:r>
        <w:tab/>
      </w:r>
      <w:r>
        <w:tab/>
      </w:r>
      <w:r>
        <w:tab/>
      </w:r>
      <w:r>
        <w:tab/>
        <w:t>-calculate value</w:t>
      </w:r>
    </w:p>
    <w:p w14:paraId="35A6CC0F" w14:textId="7CD5DCF3" w:rsidR="009F67B1" w:rsidRDefault="009F67B1" w:rsidP="009733C7"/>
    <w:p w14:paraId="5E2732CA" w14:textId="25A34E05" w:rsidR="009733C7" w:rsidRDefault="009F67B1" w:rsidP="009733C7">
      <w:pPr>
        <w:jc w:val="center"/>
        <w:rPr>
          <w:rFonts w:hint="eastAsia"/>
        </w:rPr>
      </w:pPr>
      <w:r>
        <w:rPr>
          <w:rFonts w:hint="eastAsia"/>
          <w:noProof/>
        </w:rPr>
        <w:drawing>
          <wp:inline distT="0" distB="0" distL="0" distR="0" wp14:anchorId="0F0A8F3D" wp14:editId="7C7B7608">
            <wp:extent cx="3125212" cy="2344082"/>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lude.png"/>
                    <pic:cNvPicPr/>
                  </pic:nvPicPr>
                  <pic:blipFill>
                    <a:blip r:embed="rId30">
                      <a:extLst>
                        <a:ext uri="{28A0092B-C50C-407E-A947-70E740481C1C}">
                          <a14:useLocalDpi xmlns:a14="http://schemas.microsoft.com/office/drawing/2010/main" val="0"/>
                        </a:ext>
                      </a:extLst>
                    </a:blip>
                    <a:stretch>
                      <a:fillRect/>
                    </a:stretch>
                  </pic:blipFill>
                  <pic:spPr>
                    <a:xfrm>
                      <a:off x="0" y="0"/>
                      <a:ext cx="3147992" cy="2361168"/>
                    </a:xfrm>
                    <a:prstGeom prst="rect">
                      <a:avLst/>
                    </a:prstGeom>
                  </pic:spPr>
                </pic:pic>
              </a:graphicData>
            </a:graphic>
          </wp:inline>
        </w:drawing>
      </w:r>
    </w:p>
    <w:p w14:paraId="4170162A" w14:textId="58028BA7" w:rsidR="009733C7" w:rsidRDefault="00D07185" w:rsidP="00D07185">
      <w:r>
        <w:tab/>
      </w:r>
      <w:r>
        <w:tab/>
      </w:r>
      <w:r>
        <w:tab/>
      </w:r>
      <w:r>
        <w:tab/>
      </w:r>
      <w:r>
        <w:tab/>
      </w:r>
      <w:r>
        <w:tab/>
      </w:r>
      <w:r>
        <w:tab/>
      </w:r>
      <w:r>
        <w:tab/>
      </w:r>
      <w:r>
        <w:tab/>
      </w:r>
      <w:r>
        <w:tab/>
        <w:t>-</w:t>
      </w:r>
      <w:r w:rsidR="009733C7">
        <w:t>Figure 7</w:t>
      </w:r>
    </w:p>
    <w:p w14:paraId="74B47815" w14:textId="09CB03C1" w:rsidR="009733C7" w:rsidRDefault="009733C7" w:rsidP="00D07185">
      <w:r>
        <w:rPr>
          <w:rFonts w:hint="eastAsia"/>
        </w:rPr>
        <w:lastRenderedPageBreak/>
        <w:t>F</w:t>
      </w:r>
      <w:r>
        <w:t xml:space="preserve">igure 7 present each value result, and we could find our calculate value </w:t>
      </w:r>
      <w:r>
        <w:rPr>
          <w:rFonts w:hint="eastAsia"/>
        </w:rPr>
        <w:t>f</w:t>
      </w:r>
      <w:r>
        <w:t>ollow a similar path to the true value.</w:t>
      </w:r>
    </w:p>
    <w:p w14:paraId="545930ED" w14:textId="7CB6D7D3" w:rsidR="009733C7" w:rsidRDefault="009733C7" w:rsidP="00D07185"/>
    <w:p w14:paraId="0D82B0CB" w14:textId="77777777" w:rsidR="009733C7" w:rsidRDefault="009733C7" w:rsidP="00D07185">
      <w:pPr>
        <w:rPr>
          <w:rFonts w:hint="eastAsia"/>
        </w:rPr>
      </w:pP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1">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Default="00D07185" w:rsidP="00D07185">
      <w:pPr>
        <w:jc w:val="center"/>
      </w:pPr>
      <w:r>
        <w:t>-r square value bar chart</w:t>
      </w:r>
    </w:p>
    <w:p w14:paraId="6B9A962F" w14:textId="6BDEA1EE" w:rsidR="008F3B8E" w:rsidRDefault="009733C7" w:rsidP="009733C7">
      <w:pPr>
        <w:rPr>
          <w:rFonts w:hint="eastAsia"/>
        </w:rPr>
      </w:pPr>
      <w:r>
        <w:rPr>
          <w:rFonts w:hint="eastAsia"/>
        </w:rPr>
        <w:t>T</w:t>
      </w:r>
      <w:r>
        <w:t>he r square value is used to calculate the accuracy of our project, as the graph shown if the value of r square is very low that means the result is more accurate.</w:t>
      </w:r>
      <w:bookmarkStart w:id="16" w:name="_GoBack"/>
      <w:bookmarkEnd w:id="16"/>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b/>
          <w:bCs/>
          <w:kern w:val="44"/>
          <w:sz w:val="44"/>
          <w:szCs w:val="44"/>
        </w:rPr>
      </w:pPr>
    </w:p>
    <w:p w14:paraId="6A18BFD5" w14:textId="75921101" w:rsidR="00B963A9" w:rsidRDefault="00B963A9" w:rsidP="0098106B">
      <w:pPr>
        <w:pStyle w:val="1"/>
      </w:pPr>
      <w:bookmarkStart w:id="17" w:name="_Toc68706114"/>
      <w:r>
        <w:t>8.</w:t>
      </w:r>
      <w:r>
        <w:rPr>
          <w:rFonts w:hint="eastAsia"/>
        </w:rPr>
        <w:t>c</w:t>
      </w:r>
      <w:r>
        <w:t>onclusion</w:t>
      </w:r>
      <w:bookmarkEnd w:id="17"/>
    </w:p>
    <w:p w14:paraId="2E9EC106" w14:textId="3793B644" w:rsidR="003E546B" w:rsidRPr="003E546B" w:rsidRDefault="003E546B" w:rsidP="003E546B">
      <w:pPr>
        <w:widowControl/>
        <w:jc w:val="left"/>
        <w:rPr>
          <w:rFonts w:ascii="宋体" w:eastAsia="宋体" w:hAnsi="宋体" w:cs="宋体"/>
          <w:kern w:val="0"/>
          <w:sz w:val="24"/>
          <w:szCs w:val="24"/>
        </w:rPr>
      </w:pPr>
    </w:p>
    <w:p w14:paraId="1B5FCBDD" w14:textId="77777777" w:rsidR="003E546B" w:rsidRPr="003E546B" w:rsidRDefault="003E546B" w:rsidP="003E546B">
      <w:pPr>
        <w:widowControl/>
        <w:jc w:val="left"/>
        <w:rPr>
          <w:rFonts w:ascii="宋体" w:eastAsia="宋体" w:hAnsi="宋体" w:cs="宋体"/>
          <w:kern w:val="0"/>
          <w:sz w:val="24"/>
          <w:szCs w:val="24"/>
        </w:rPr>
      </w:pPr>
    </w:p>
    <w:p w14:paraId="7FA343C1" w14:textId="77777777" w:rsidR="003E546B" w:rsidRPr="003E546B" w:rsidRDefault="003E546B" w:rsidP="003E546B"/>
    <w:p w14:paraId="155C2A26" w14:textId="77777777" w:rsidR="00B963A9" w:rsidRDefault="00B963A9">
      <w:pPr>
        <w:widowControl/>
        <w:jc w:val="left"/>
        <w:rPr>
          <w:b/>
          <w:bCs/>
          <w:kern w:val="44"/>
          <w:sz w:val="44"/>
          <w:szCs w:val="44"/>
        </w:rPr>
      </w:pPr>
      <w:r>
        <w:br w:type="page"/>
      </w:r>
    </w:p>
    <w:p w14:paraId="162E30AF" w14:textId="12930155" w:rsidR="008B31D6" w:rsidRDefault="00B963A9" w:rsidP="0098106B">
      <w:pPr>
        <w:pStyle w:val="1"/>
      </w:pPr>
      <w:bookmarkStart w:id="18" w:name="_Toc68706115"/>
      <w:r>
        <w:lastRenderedPageBreak/>
        <w:t>9.</w:t>
      </w:r>
      <w:r>
        <w:rPr>
          <w:rFonts w:hint="eastAsia"/>
        </w:rPr>
        <w:t>a</w:t>
      </w:r>
      <w:r>
        <w:t>ppendix</w:t>
      </w:r>
      <w:bookmarkEnd w:id="18"/>
    </w:p>
    <w:p w14:paraId="2CA6D79F" w14:textId="77777777" w:rsidR="003E546B" w:rsidRPr="003E546B" w:rsidRDefault="003E546B" w:rsidP="003E546B"/>
    <w:sectPr w:rsidR="003E546B" w:rsidRPr="003E54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Peixuan Song" w:date="2021-04-04T16:17:00Z" w:initials="PS">
    <w:p w14:paraId="059362E8" w14:textId="77777777" w:rsidR="009C7D07" w:rsidRDefault="009C7D07"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5"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2"/>
  </w:num>
  <w:num w:numId="3">
    <w:abstractNumId w:val="0"/>
  </w:num>
  <w:num w:numId="4">
    <w:abstractNumId w:val="1"/>
  </w:num>
  <w:num w:numId="5">
    <w:abstractNumId w:val="5"/>
  </w:num>
  <w:num w:numId="6">
    <w:abstractNumId w:val="4"/>
  </w:num>
  <w:num w:numId="7">
    <w:abstractNumId w:val="3"/>
  </w:num>
  <w:num w:numId="8">
    <w:abstractNumId w:val="8"/>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gUAhUY0YiwAAAA="/>
  </w:docVars>
  <w:rsids>
    <w:rsidRoot w:val="000F1B12"/>
    <w:rsid w:val="000076B9"/>
    <w:rsid w:val="00014BFB"/>
    <w:rsid w:val="00075FB7"/>
    <w:rsid w:val="000A0266"/>
    <w:rsid w:val="000B7DF8"/>
    <w:rsid w:val="000C1744"/>
    <w:rsid w:val="000D60B4"/>
    <w:rsid w:val="000E39C9"/>
    <w:rsid w:val="000F1B12"/>
    <w:rsid w:val="000F6FE7"/>
    <w:rsid w:val="00125F99"/>
    <w:rsid w:val="00161EDE"/>
    <w:rsid w:val="00186FE2"/>
    <w:rsid w:val="001A0275"/>
    <w:rsid w:val="00213385"/>
    <w:rsid w:val="00216E61"/>
    <w:rsid w:val="00240356"/>
    <w:rsid w:val="00264292"/>
    <w:rsid w:val="002653DD"/>
    <w:rsid w:val="0027148E"/>
    <w:rsid w:val="00274553"/>
    <w:rsid w:val="002B4063"/>
    <w:rsid w:val="002E4F86"/>
    <w:rsid w:val="003145FB"/>
    <w:rsid w:val="00320329"/>
    <w:rsid w:val="0035237B"/>
    <w:rsid w:val="00355B88"/>
    <w:rsid w:val="00383618"/>
    <w:rsid w:val="00391210"/>
    <w:rsid w:val="003E546B"/>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379D5"/>
    <w:rsid w:val="00740144"/>
    <w:rsid w:val="007654F5"/>
    <w:rsid w:val="00784BA1"/>
    <w:rsid w:val="00792799"/>
    <w:rsid w:val="007F0F86"/>
    <w:rsid w:val="00821F12"/>
    <w:rsid w:val="00831B74"/>
    <w:rsid w:val="008608A0"/>
    <w:rsid w:val="00867133"/>
    <w:rsid w:val="008B31D6"/>
    <w:rsid w:val="008D4DD2"/>
    <w:rsid w:val="008F156B"/>
    <w:rsid w:val="008F3B8E"/>
    <w:rsid w:val="008F4AD3"/>
    <w:rsid w:val="00912BE0"/>
    <w:rsid w:val="00916807"/>
    <w:rsid w:val="009322E0"/>
    <w:rsid w:val="0095579E"/>
    <w:rsid w:val="009733C7"/>
    <w:rsid w:val="0098106B"/>
    <w:rsid w:val="009C7D07"/>
    <w:rsid w:val="009F67B1"/>
    <w:rsid w:val="00A01428"/>
    <w:rsid w:val="00A13F45"/>
    <w:rsid w:val="00A350D7"/>
    <w:rsid w:val="00A47622"/>
    <w:rsid w:val="00A66977"/>
    <w:rsid w:val="00A72C20"/>
    <w:rsid w:val="00A97A8F"/>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91B24"/>
    <w:rsid w:val="00CA03B4"/>
    <w:rsid w:val="00CC4286"/>
    <w:rsid w:val="00CE0792"/>
    <w:rsid w:val="00D07185"/>
    <w:rsid w:val="00D20BF5"/>
    <w:rsid w:val="00D3196D"/>
    <w:rsid w:val="00D465FF"/>
    <w:rsid w:val="00D5135F"/>
    <w:rsid w:val="00D72BF6"/>
    <w:rsid w:val="00D86677"/>
    <w:rsid w:val="00E062FF"/>
    <w:rsid w:val="00E105CD"/>
    <w:rsid w:val="00E24656"/>
    <w:rsid w:val="00E866F9"/>
    <w:rsid w:val="00EB697B"/>
    <w:rsid w:val="00EC7068"/>
    <w:rsid w:val="00EE4B31"/>
    <w:rsid w:val="00F1035F"/>
    <w:rsid w:val="00F13B77"/>
    <w:rsid w:val="00F97729"/>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13.png"/><Relationship Id="rId26" Type="http://schemas.openxmlformats.org/officeDocument/2006/relationships/image" Target="media/image18.emf"/><Relationship Id="rId3" Type="http://schemas.openxmlformats.org/officeDocument/2006/relationships/styles" Target="styles.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image" Target="media/image17.jp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1.png"/><Relationship Id="rId20" Type="http://schemas.microsoft.com/office/2011/relationships/commentsExtended" Target="commentsExtended.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6.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jpg"/><Relationship Id="rId28"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comments" Target="comments.xml"/><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 Id="rId27" Type="http://schemas.openxmlformats.org/officeDocument/2006/relationships/package" Target="embeddings/Microsoft_Excel____.xlsx"/><Relationship Id="rId30" Type="http://schemas.openxmlformats.org/officeDocument/2006/relationships/image" Target="media/image21.png"/><Relationship Id="rId35" Type="http://schemas.microsoft.com/office/2018/08/relationships/commentsExtensible" Target="commentsExtensi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B03D2-EDF4-4545-8E31-2079AFF2A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TotalTime>
  <Pages>29</Pages>
  <Words>4942</Words>
  <Characters>2817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3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29</cp:revision>
  <dcterms:created xsi:type="dcterms:W3CDTF">2021-04-03T18:47:00Z</dcterms:created>
  <dcterms:modified xsi:type="dcterms:W3CDTF">2021-04-09T01:29:00Z</dcterms:modified>
</cp:coreProperties>
</file>